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b/>
          <w:sz w:val="24"/>
        </w:rPr>
        <w:id w:val="-1812002967"/>
        <w:lock w:val="sdtContentLocked"/>
        <w:placeholder>
          <w:docPart w:val="DefaultPlaceholder_-1854013440"/>
        </w:placeholder>
        <w:group/>
      </w:sdtPr>
      <w:sdtEndPr>
        <w:rPr>
          <w:b w:val="0"/>
          <w:sz w:val="20"/>
        </w:rPr>
      </w:sdtEndPr>
      <w:sdtContent>
        <w:p w14:paraId="1E82E66F" w14:textId="027B29D3" w:rsidR="00CF7B1D" w:rsidRDefault="00263862" w:rsidP="00263862">
          <w:pPr>
            <w:outlineLvl w:val="0"/>
            <w:rPr>
              <w:b/>
              <w:sz w:val="24"/>
            </w:rPr>
          </w:pPr>
          <w:r>
            <w:rPr>
              <w:noProof/>
            </w:rPr>
            <w:drawing>
              <wp:inline distT="0" distB="0" distL="0" distR="0" wp14:anchorId="3242F3ED" wp14:editId="4D94882A">
                <wp:extent cx="2697480" cy="437060"/>
                <wp:effectExtent l="0" t="0" r="7620" b="1270"/>
                <wp:docPr id="2" name="Picture 2" descr="CalStateLAlogo_hero_horizontal_4colo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3" descr="CalStateLAlogo_hero_horizontal_4colo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697480" cy="437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668880F" w14:textId="0367E3AF" w:rsidR="00263862" w:rsidRDefault="00263862" w:rsidP="00CF7B1D">
          <w:pPr>
            <w:jc w:val="center"/>
            <w:outlineLvl w:val="0"/>
            <w:rPr>
              <w:b/>
              <w:sz w:val="24"/>
            </w:rPr>
          </w:pPr>
        </w:p>
        <w:p w14:paraId="43966506" w14:textId="77777777" w:rsidR="00C34152" w:rsidRDefault="00C34152" w:rsidP="00CF7B1D">
          <w:pPr>
            <w:jc w:val="center"/>
            <w:outlineLvl w:val="0"/>
            <w:rPr>
              <w:b/>
              <w:sz w:val="24"/>
            </w:rPr>
          </w:pPr>
        </w:p>
        <w:p w14:paraId="756CB784" w14:textId="1392D7A7" w:rsidR="0092658E" w:rsidRPr="003B2C96" w:rsidRDefault="00CF7B1D" w:rsidP="00CF7B1D">
          <w:pPr>
            <w:jc w:val="center"/>
            <w:outlineLvl w:val="0"/>
            <w:rPr>
              <w:b/>
              <w:sz w:val="24"/>
            </w:rPr>
          </w:pPr>
          <w:r w:rsidRPr="003B2C96">
            <w:rPr>
              <w:b/>
              <w:sz w:val="24"/>
            </w:rPr>
            <w:t xml:space="preserve">COLLEGE </w:t>
          </w:r>
          <w:r w:rsidR="00E53B73">
            <w:rPr>
              <w:b/>
              <w:sz w:val="24"/>
            </w:rPr>
            <w:t xml:space="preserve">COMMITTEE </w:t>
          </w:r>
          <w:r w:rsidR="00C34152">
            <w:rPr>
              <w:b/>
              <w:sz w:val="24"/>
            </w:rPr>
            <w:t>RANGE ELEVATION</w:t>
          </w:r>
          <w:r w:rsidR="00E53B73">
            <w:rPr>
              <w:b/>
              <w:sz w:val="24"/>
            </w:rPr>
            <w:t xml:space="preserve"> FORM</w:t>
          </w:r>
        </w:p>
        <w:p w14:paraId="75E2ABFE" w14:textId="7BAE76B6" w:rsidR="00CF7B1D" w:rsidRDefault="00CF7B1D" w:rsidP="00CF7B1D">
          <w:pPr>
            <w:jc w:val="center"/>
            <w:rPr>
              <w:b/>
            </w:rPr>
          </w:pPr>
          <w:r w:rsidRPr="003B2C96">
            <w:rPr>
              <w:b/>
            </w:rPr>
            <w:t>(use additional pages, if necessary)</w:t>
          </w:r>
        </w:p>
        <w:p w14:paraId="6F0D14A8" w14:textId="63DE6AA3" w:rsidR="00C34152" w:rsidRDefault="00C34152" w:rsidP="00CF7B1D">
          <w:pPr>
            <w:jc w:val="center"/>
            <w:rPr>
              <w:b/>
            </w:rPr>
          </w:pPr>
        </w:p>
        <w:p w14:paraId="66ADE7EC" w14:textId="77777777" w:rsidR="00C34152" w:rsidRPr="003B2C96" w:rsidRDefault="00C34152" w:rsidP="00CF7B1D">
          <w:pPr>
            <w:jc w:val="center"/>
            <w:rPr>
              <w:b/>
            </w:rPr>
          </w:pPr>
        </w:p>
        <w:p w14:paraId="66C945A1" w14:textId="38A73A7A" w:rsidR="0092658E" w:rsidRPr="003B2C96" w:rsidRDefault="003B0581"/>
      </w:sdtContent>
    </w:sdt>
    <w:p w14:paraId="52810E79" w14:textId="77777777" w:rsidR="0092658E" w:rsidRDefault="000E1C48">
      <w:r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0" allowOverlap="1" wp14:anchorId="6FF34BCB" wp14:editId="6F94CBC2">
                <wp:simplePos x="0" y="0"/>
                <wp:positionH relativeFrom="column">
                  <wp:posOffset>3378835</wp:posOffset>
                </wp:positionH>
                <wp:positionV relativeFrom="paragraph">
                  <wp:posOffset>43976</wp:posOffset>
                </wp:positionV>
                <wp:extent cx="3447288" cy="457200"/>
                <wp:effectExtent l="0" t="0" r="20320" b="19050"/>
                <wp:wrapNone/>
                <wp:docPr id="1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7288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16"/>
                              </w:rPr>
                              <w:id w:val="1166439373"/>
                              <w:lock w:val="sdt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sz w:val="20"/>
                              </w:rPr>
                            </w:sdtEndPr>
                            <w:sdtContent>
                              <w:p w14:paraId="77E6A587" w14:textId="5D445D7C" w:rsidR="0092658E" w:rsidRDefault="0092658E">
                                <w:pPr>
                                  <w:rPr>
                                    <w:sz w:val="16"/>
                                  </w:rPr>
                                </w:pPr>
                                <w:r>
                                  <w:rPr>
                                    <w:sz w:val="16"/>
                                  </w:rPr>
                                  <w:t>DEPARTMENT/DIVISION</w:t>
                                </w:r>
                                <w:r w:rsidR="00F53EB4">
                                  <w:rPr>
                                    <w:sz w:val="16"/>
                                  </w:rPr>
                                  <w:t>/SCHOOL</w:t>
                                </w:r>
                              </w:p>
                              <w:sdt>
                                <w:sdtPr>
                                  <w:id w:val="-722597359"/>
                                  <w:lock w:val="sdtLocked"/>
                                  <w:placeholder>
                                    <w:docPart w:val="5736CD6756274BE5A87F573FD81B3B0B"/>
                                  </w:placeholder>
                                  <w:showingPlcHdr/>
                                  <w:text/>
                                </w:sdtPr>
                                <w:sdtEndPr/>
                                <w:sdtContent>
                                  <w:p w14:paraId="66691E62" w14:textId="3CD38C1D" w:rsidR="0092658E" w:rsidRDefault="00C7019D">
                                    <w:pPr>
                                      <w:spacing w:before="120"/>
                                    </w:pPr>
                                    <w:r w:rsidRPr="00396429">
                                      <w:rPr>
                                        <w:rStyle w:val="PlaceholderText"/>
                                      </w:rPr>
                                      <w:t>Click here to enter text.</w:t>
                                    </w:r>
                                  </w:p>
                                </w:sdtContent>
                              </w:sdt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FF34BC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266.05pt;margin-top:3.45pt;width:271.45pt;height:36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" o:allowincell="f">
                <v:textbox>
                  <w:txbxContent>
                    <w:sdt>
                      <w:sdtPr>
                        <w:rPr>
                          <w:sz w:val="16"/>
                        </w:rPr>
                        <w:id w:val="1166439373"/>
                        <w:lock w:val="sdtContentLocked"/>
                        <w:placeholder>
                          <w:docPart w:val="DefaultPlaceholder_1081868574"/>
                        </w:placeholder>
                        <w:group/>
                      </w:sdtPr>
                      <w:sdtEndPr>
                        <w:rPr>
                          <w:sz w:val="20"/>
                        </w:rPr>
                      </w:sdtEndPr>
                      <w:sdtContent>
                        <w:p w14:paraId="77E6A587" w14:textId="5D445D7C" w:rsidR="0092658E" w:rsidRDefault="0092658E">
                          <w:pPr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DEPARTMENT/DIVISION</w:t>
                          </w:r>
                          <w:r w:rsidR="00F53EB4">
                            <w:rPr>
                              <w:sz w:val="16"/>
                            </w:rPr>
                            <w:t>/SCHOOL</w:t>
                          </w:r>
                        </w:p>
                        <w:sdt>
                          <w:sdtPr>
                            <w:id w:val="-722597359"/>
                            <w:lock w:val="sdtLocked"/>
                            <w:placeholder>
                              <w:docPart w:val="5736CD6756274BE5A87F573FD81B3B0B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p w14:paraId="66691E62" w14:textId="3CD38C1D" w:rsidR="0092658E" w:rsidRDefault="00C7019D">
                              <w:pPr>
                                <w:spacing w:before="120"/>
                              </w:pPr>
                              <w:r w:rsidRPr="00396429">
                                <w:rPr>
                                  <w:rStyle w:val="PlaceholderText"/>
                                </w:rPr>
                                <w:t>Click here to enter text.</w:t>
                              </w:r>
                            </w:p>
                          </w:sdtContent>
                        </w:sdt>
                      </w:sdtContent>
                    </w:sdt>
                  </w:txbxContent>
                </v:textbox>
              </v:shape>
            </w:pict>
          </mc:Fallback>
        </mc:AlternateContent>
      </w:r>
      <w:r w:rsidR="00F53EB4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0" allowOverlap="1" wp14:anchorId="65943A24" wp14:editId="02877543">
                <wp:simplePos x="0" y="0"/>
                <wp:positionH relativeFrom="column">
                  <wp:posOffset>-62865</wp:posOffset>
                </wp:positionH>
                <wp:positionV relativeFrom="paragraph">
                  <wp:posOffset>46990</wp:posOffset>
                </wp:positionV>
                <wp:extent cx="3444240" cy="457200"/>
                <wp:effectExtent l="0" t="0" r="35560" b="25400"/>
                <wp:wrapNone/>
                <wp:docPr id="1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424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16"/>
                              </w:rPr>
                              <w:id w:val="-572433267"/>
                              <w:lock w:val="sdt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sz w:val="20"/>
                              </w:rPr>
                            </w:sdtEndPr>
                            <w:sdtContent>
                              <w:p w14:paraId="5DCC6E3D" w14:textId="3719AC3A" w:rsidR="0092658E" w:rsidRDefault="0092658E">
                                <w:pPr>
                                  <w:rPr>
                                    <w:sz w:val="16"/>
                                  </w:rPr>
                                </w:pPr>
                                <w:r>
                                  <w:rPr>
                                    <w:sz w:val="16"/>
                                  </w:rPr>
                                  <w:t>NAME (Last, First, Middle)</w:t>
                                </w:r>
                              </w:p>
                              <w:sdt>
                                <w:sdtPr>
                                  <w:id w:val="-1735382233"/>
                                  <w:lock w:val="sdtLocked"/>
                                  <w:showingPlcHdr/>
                                  <w:text/>
                                </w:sdtPr>
                                <w:sdtEndPr/>
                                <w:sdtContent>
                                  <w:p w14:paraId="06ADF38E" w14:textId="41DF85B8" w:rsidR="0092658E" w:rsidRDefault="009A5FC6">
                                    <w:pPr>
                                      <w:spacing w:before="120"/>
                                    </w:pPr>
                                    <w:r w:rsidRPr="00396429">
                                      <w:rPr>
                                        <w:rStyle w:val="PlaceholderText"/>
                                      </w:rPr>
                                      <w:t>Click here to enter text.</w:t>
                                    </w:r>
                                  </w:p>
                                </w:sdtContent>
                              </w:sdt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943A24" id="Text Box 4" o:spid="_x0000_s1027" type="#_x0000_t202" style="position:absolute;margin-left:-4.95pt;margin-top:3.7pt;width:271.2pt;height:36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" o:allowincell="f">
                <v:textbox>
                  <w:txbxContent>
                    <w:sdt>
                      <w:sdtPr>
                        <w:rPr>
                          <w:sz w:val="16"/>
                        </w:rPr>
                        <w:id w:val="-572433267"/>
                        <w:lock w:val="sdtContentLocked"/>
                        <w:placeholder>
                          <w:docPart w:val="DefaultPlaceholder_1081868574"/>
                        </w:placeholder>
                        <w:group/>
                      </w:sdtPr>
                      <w:sdtEndPr>
                        <w:rPr>
                          <w:sz w:val="20"/>
                        </w:rPr>
                      </w:sdtEndPr>
                      <w:sdtContent>
                        <w:p w14:paraId="5DCC6E3D" w14:textId="3719AC3A" w:rsidR="0092658E" w:rsidRDefault="0092658E">
                          <w:pPr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NAME (Last, First, Middle)</w:t>
                          </w:r>
                        </w:p>
                        <w:sdt>
                          <w:sdtPr>
                            <w:id w:val="-1735382233"/>
                            <w:lock w:val="sdtLocked"/>
                            <w:showingPlcHdr/>
                            <w:text/>
                          </w:sdtPr>
                          <w:sdtEndPr/>
                          <w:sdtContent>
                            <w:p w14:paraId="06ADF38E" w14:textId="41DF85B8" w:rsidR="0092658E" w:rsidRDefault="009A5FC6">
                              <w:pPr>
                                <w:spacing w:before="120"/>
                              </w:pPr>
                              <w:r w:rsidRPr="00396429">
                                <w:rPr>
                                  <w:rStyle w:val="PlaceholderText"/>
                                </w:rPr>
                                <w:t>Click here to enter text.</w:t>
                              </w:r>
                            </w:p>
                          </w:sdtContent>
                        </w:sdt>
                      </w:sdtContent>
                    </w:sdt>
                  </w:txbxContent>
                </v:textbox>
              </v:shape>
            </w:pict>
          </mc:Fallback>
        </mc:AlternateContent>
      </w:r>
    </w:p>
    <w:p w14:paraId="3C1521C2" w14:textId="77777777" w:rsidR="0092658E" w:rsidRDefault="0092658E"/>
    <w:p w14:paraId="11BCD53D" w14:textId="77777777" w:rsidR="0092658E" w:rsidRDefault="0092658E"/>
    <w:p w14:paraId="144D3CC3" w14:textId="4C599962" w:rsidR="0092658E" w:rsidRDefault="009A5FC6"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0" allowOverlap="1" wp14:anchorId="21AA3A52" wp14:editId="3602C61C">
                <wp:simplePos x="0" y="0"/>
                <wp:positionH relativeFrom="column">
                  <wp:posOffset>-66675</wp:posOffset>
                </wp:positionH>
                <wp:positionV relativeFrom="paragraph">
                  <wp:posOffset>166370</wp:posOffset>
                </wp:positionV>
                <wp:extent cx="6972300" cy="981075"/>
                <wp:effectExtent l="0" t="0" r="19050" b="28575"/>
                <wp:wrapNone/>
                <wp:docPr id="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981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1278BE" w14:textId="4AB87193" w:rsidR="00D961D4" w:rsidRPr="003B0581" w:rsidRDefault="00D961D4" w:rsidP="00D961D4">
                            <w:pPr>
                              <w:tabs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b/>
                                <w:bCs/>
                                <w:szCs w:val="24"/>
                                <w:u w:val="single"/>
                              </w:rPr>
                            </w:pPr>
                            <w:r w:rsidRPr="003B0581">
                              <w:rPr>
                                <w:b/>
                                <w:bCs/>
                                <w:szCs w:val="24"/>
                                <w:u w:val="single"/>
                              </w:rPr>
                              <w:t>Performance Review</w:t>
                            </w:r>
                          </w:p>
                          <w:p w14:paraId="12AEF19C" w14:textId="77777777" w:rsidR="00D961D4" w:rsidRPr="003B0581" w:rsidRDefault="00D961D4" w:rsidP="00D961D4">
                            <w:pPr>
                              <w:tabs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18"/>
                                <w:szCs w:val="22"/>
                                <w:u w:val="single"/>
                              </w:rPr>
                            </w:pPr>
                          </w:p>
                          <w:p w14:paraId="5C77A651" w14:textId="3379FFA3" w:rsidR="00D961D4" w:rsidRPr="003B0581" w:rsidRDefault="009A5FC6" w:rsidP="00D961D4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18"/>
                                <w:szCs w:val="22"/>
                              </w:rPr>
                            </w:pPr>
                            <w:r w:rsidRPr="003B0581">
                              <w:rPr>
                                <w:sz w:val="18"/>
                                <w:szCs w:val="22"/>
                              </w:rPr>
                              <w:t>Purpose:</w:t>
                            </w:r>
                            <w:r w:rsidRPr="003B0581">
                              <w:rPr>
                                <w:sz w:val="18"/>
                                <w:szCs w:val="22"/>
                              </w:rPr>
                              <w:tab/>
                            </w:r>
                            <w:r w:rsidR="00D961D4" w:rsidRPr="003B0581">
                              <w:rPr>
                                <w:sz w:val="18"/>
                                <w:szCs w:val="22"/>
                              </w:rPr>
                              <w:t>Consi</w:t>
                            </w:r>
                            <w:r w:rsidR="00C34152" w:rsidRPr="003B0581">
                              <w:rPr>
                                <w:sz w:val="18"/>
                                <w:szCs w:val="22"/>
                              </w:rPr>
                              <w:t>deration of</w:t>
                            </w:r>
                            <w:r w:rsidR="00D961D4" w:rsidRPr="003B0581">
                              <w:rPr>
                                <w:sz w:val="18"/>
                                <w:szCs w:val="22"/>
                              </w:rPr>
                              <w:t xml:space="preserve"> Range Elevation</w:t>
                            </w:r>
                          </w:p>
                          <w:p w14:paraId="7534578D" w14:textId="77777777" w:rsidR="00D961D4" w:rsidRPr="003B0581" w:rsidRDefault="00D961D4" w:rsidP="00D961D4">
                            <w:pPr>
                              <w:tabs>
                                <w:tab w:val="left" w:pos="1620"/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18"/>
                                <w:szCs w:val="22"/>
                              </w:rPr>
                            </w:pPr>
                          </w:p>
                          <w:p w14:paraId="6067C961" w14:textId="2D6220F4" w:rsidR="00D961D4" w:rsidRPr="003B0581" w:rsidRDefault="00D961D4" w:rsidP="00C34152">
                            <w:pPr>
                              <w:tabs>
                                <w:tab w:val="left" w:pos="1620"/>
                                <w:tab w:val="left" w:pos="5580"/>
                                <w:tab w:val="left" w:pos="630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18"/>
                                <w:szCs w:val="22"/>
                              </w:rPr>
                            </w:pPr>
                            <w:r w:rsidRPr="003B0581">
                              <w:rPr>
                                <w:sz w:val="18"/>
                                <w:szCs w:val="22"/>
                              </w:rPr>
                              <w:t>Recommendation(s):</w:t>
                            </w:r>
                            <w:r w:rsidR="00C34152" w:rsidRPr="003B0581">
                              <w:rPr>
                                <w:sz w:val="18"/>
                                <w:szCs w:val="18"/>
                              </w:rPr>
                              <w:t xml:space="preserve">      </w:t>
                            </w:r>
                            <w:sdt>
                              <w:sdtPr>
                                <w:rPr>
                                  <w:sz w:val="18"/>
                                  <w:szCs w:val="22"/>
                                </w:rPr>
                                <w:id w:val="1699655655"/>
                                <w:lock w:val="sdtLocked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C34152" w:rsidRPr="003B0581">
                                  <w:rPr>
                                    <w:rFonts w:ascii="MS Gothic" w:eastAsia="MS Gothic" w:hAnsi="MS Gothic" w:hint="eastAsia"/>
                                    <w:sz w:val="18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3B0581">
                              <w:rPr>
                                <w:sz w:val="18"/>
                                <w:szCs w:val="18"/>
                              </w:rPr>
                              <w:t xml:space="preserve">   Range Elevation to the range</w:t>
                            </w:r>
                            <w:r w:rsidR="00241E4F" w:rsidRPr="003B0581">
                              <w:rPr>
                                <w:sz w:val="18"/>
                                <w:szCs w:val="18"/>
                              </w:rPr>
                              <w:t xml:space="preserve"> of: </w:t>
                            </w:r>
                            <w:sdt>
                              <w:sdtPr>
                                <w:rPr>
                                  <w:sz w:val="18"/>
                                  <w:szCs w:val="18"/>
                                </w:rPr>
                                <w:id w:val="-1239091797"/>
                                <w:showingPlcHdr/>
                              </w:sdtPr>
                              <w:sdtEndPr/>
                              <w:sdtContent>
                                <w:r w:rsidR="000553C6" w:rsidRPr="003B0581">
                                  <w:rPr>
                                    <w:rStyle w:val="PlaceholderText"/>
                                    <w:sz w:val="22"/>
                                    <w:szCs w:val="22"/>
                                    <w:u w:val="single"/>
                                  </w:rPr>
                                  <w:t>Click here to enter text.</w:t>
                                </w:r>
                              </w:sdtContent>
                            </w:sdt>
                            <w:r w:rsidR="009A5FC6" w:rsidRPr="003B0581">
                              <w:rPr>
                                <w:sz w:val="18"/>
                                <w:szCs w:val="22"/>
                              </w:rPr>
                              <w:t xml:space="preserve"> </w:t>
                            </w:r>
                            <w:r w:rsidR="003B0581">
                              <w:rPr>
                                <w:sz w:val="18"/>
                                <w:szCs w:val="22"/>
                              </w:rPr>
                              <w:t xml:space="preserve">        </w:t>
                            </w:r>
                            <w:sdt>
                              <w:sdtPr>
                                <w:rPr>
                                  <w:sz w:val="18"/>
                                  <w:szCs w:val="22"/>
                                </w:rPr>
                                <w:id w:val="89739977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9A5FC6" w:rsidRPr="003B0581">
                                  <w:rPr>
                                    <w:rFonts w:ascii="MS Gothic" w:eastAsia="MS Gothic" w:hAnsi="MS Gothic" w:hint="eastAsia"/>
                                    <w:sz w:val="18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3B0581">
                              <w:rPr>
                                <w:sz w:val="18"/>
                                <w:szCs w:val="22"/>
                              </w:rPr>
                              <w:t xml:space="preserve"> </w:t>
                            </w:r>
                            <w:r w:rsidR="009A5FC6" w:rsidRPr="003B0581">
                              <w:rPr>
                                <w:sz w:val="18"/>
                                <w:szCs w:val="22"/>
                              </w:rPr>
                              <w:t xml:space="preserve"> </w:t>
                            </w:r>
                            <w:r w:rsidR="003B0581" w:rsidRPr="003B0581">
                              <w:rPr>
                                <w:sz w:val="18"/>
                                <w:szCs w:val="22"/>
                              </w:rPr>
                              <w:t>Do not</w:t>
                            </w:r>
                            <w:r w:rsidRPr="003B0581">
                              <w:rPr>
                                <w:sz w:val="18"/>
                                <w:szCs w:val="22"/>
                              </w:rPr>
                              <w:t xml:space="preserve"> recommend </w:t>
                            </w:r>
                            <w:r w:rsidR="003B0581" w:rsidRPr="003B0581">
                              <w:rPr>
                                <w:sz w:val="18"/>
                                <w:szCs w:val="22"/>
                              </w:rPr>
                              <w:t>for</w:t>
                            </w:r>
                            <w:r w:rsidRPr="003B0581">
                              <w:rPr>
                                <w:sz w:val="18"/>
                                <w:szCs w:val="22"/>
                              </w:rPr>
                              <w:t xml:space="preserve"> Range Elevation</w:t>
                            </w:r>
                            <w:r w:rsidRPr="003B0581">
                              <w:rPr>
                                <w:sz w:val="18"/>
                                <w:szCs w:val="22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AA3A52" id="Text Box 18" o:spid="_x0000_s1028" type="#_x0000_t202" style="position:absolute;margin-left:-5.25pt;margin-top:13.1pt;width:549pt;height:77.2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" o:allowincell="f">
                <v:textbox>
                  <w:txbxContent>
                    <w:p w14:paraId="4F1278BE" w14:textId="4AB87193" w:rsidR="00D961D4" w:rsidRPr="003B0581" w:rsidRDefault="00D961D4" w:rsidP="00D961D4">
                      <w:pPr>
                        <w:tabs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b/>
                          <w:bCs/>
                          <w:szCs w:val="24"/>
                          <w:u w:val="single"/>
                        </w:rPr>
                      </w:pPr>
                      <w:r w:rsidRPr="003B0581">
                        <w:rPr>
                          <w:b/>
                          <w:bCs/>
                          <w:szCs w:val="24"/>
                          <w:u w:val="single"/>
                        </w:rPr>
                        <w:t>Performance Review</w:t>
                      </w:r>
                    </w:p>
                    <w:p w14:paraId="12AEF19C" w14:textId="77777777" w:rsidR="00D961D4" w:rsidRPr="003B0581" w:rsidRDefault="00D961D4" w:rsidP="00D961D4">
                      <w:pPr>
                        <w:tabs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18"/>
                          <w:szCs w:val="22"/>
                          <w:u w:val="single"/>
                        </w:rPr>
                      </w:pPr>
                    </w:p>
                    <w:p w14:paraId="5C77A651" w14:textId="3379FFA3" w:rsidR="00D961D4" w:rsidRPr="003B0581" w:rsidRDefault="009A5FC6" w:rsidP="00D961D4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18"/>
                          <w:szCs w:val="22"/>
                        </w:rPr>
                      </w:pPr>
                      <w:r w:rsidRPr="003B0581">
                        <w:rPr>
                          <w:sz w:val="18"/>
                          <w:szCs w:val="22"/>
                        </w:rPr>
                        <w:t>Purpose:</w:t>
                      </w:r>
                      <w:r w:rsidRPr="003B0581">
                        <w:rPr>
                          <w:sz w:val="18"/>
                          <w:szCs w:val="22"/>
                        </w:rPr>
                        <w:tab/>
                      </w:r>
                      <w:r w:rsidR="00D961D4" w:rsidRPr="003B0581">
                        <w:rPr>
                          <w:sz w:val="18"/>
                          <w:szCs w:val="22"/>
                        </w:rPr>
                        <w:t>Consi</w:t>
                      </w:r>
                      <w:r w:rsidR="00C34152" w:rsidRPr="003B0581">
                        <w:rPr>
                          <w:sz w:val="18"/>
                          <w:szCs w:val="22"/>
                        </w:rPr>
                        <w:t>deration of</w:t>
                      </w:r>
                      <w:r w:rsidR="00D961D4" w:rsidRPr="003B0581">
                        <w:rPr>
                          <w:sz w:val="18"/>
                          <w:szCs w:val="22"/>
                        </w:rPr>
                        <w:t xml:space="preserve"> Range Elevation</w:t>
                      </w:r>
                    </w:p>
                    <w:p w14:paraId="7534578D" w14:textId="77777777" w:rsidR="00D961D4" w:rsidRPr="003B0581" w:rsidRDefault="00D961D4" w:rsidP="00D961D4">
                      <w:pPr>
                        <w:tabs>
                          <w:tab w:val="left" w:pos="1620"/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18"/>
                          <w:szCs w:val="22"/>
                        </w:rPr>
                      </w:pPr>
                    </w:p>
                    <w:p w14:paraId="6067C961" w14:textId="2D6220F4" w:rsidR="00D961D4" w:rsidRPr="003B0581" w:rsidRDefault="00D961D4" w:rsidP="00C34152">
                      <w:pPr>
                        <w:tabs>
                          <w:tab w:val="left" w:pos="1620"/>
                          <w:tab w:val="left" w:pos="5580"/>
                          <w:tab w:val="left" w:pos="6300"/>
                          <w:tab w:val="left" w:pos="9000"/>
                        </w:tabs>
                        <w:spacing w:before="240"/>
                        <w:contextualSpacing/>
                        <w:rPr>
                          <w:sz w:val="18"/>
                          <w:szCs w:val="22"/>
                        </w:rPr>
                      </w:pPr>
                      <w:r w:rsidRPr="003B0581">
                        <w:rPr>
                          <w:sz w:val="18"/>
                          <w:szCs w:val="22"/>
                        </w:rPr>
                        <w:t>Recommendation(s):</w:t>
                      </w:r>
                      <w:r w:rsidR="00C34152" w:rsidRPr="003B0581">
                        <w:rPr>
                          <w:sz w:val="18"/>
                          <w:szCs w:val="18"/>
                        </w:rPr>
                        <w:t xml:space="preserve">      </w:t>
                      </w:r>
                      <w:sdt>
                        <w:sdtPr>
                          <w:rPr>
                            <w:sz w:val="18"/>
                            <w:szCs w:val="22"/>
                          </w:rPr>
                          <w:id w:val="1699655655"/>
                          <w:lock w:val="sdtLocked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C34152" w:rsidRPr="003B0581">
                            <w:rPr>
                              <w:rFonts w:ascii="MS Gothic" w:eastAsia="MS Gothic" w:hAnsi="MS Gothic" w:hint="eastAsia"/>
                              <w:sz w:val="18"/>
                              <w:szCs w:val="22"/>
                            </w:rPr>
                            <w:t>☐</w:t>
                          </w:r>
                        </w:sdtContent>
                      </w:sdt>
                      <w:r w:rsidRPr="003B0581">
                        <w:rPr>
                          <w:sz w:val="18"/>
                          <w:szCs w:val="18"/>
                        </w:rPr>
                        <w:t xml:space="preserve">   Range Elevation to the range</w:t>
                      </w:r>
                      <w:r w:rsidR="00241E4F" w:rsidRPr="003B0581">
                        <w:rPr>
                          <w:sz w:val="18"/>
                          <w:szCs w:val="18"/>
                        </w:rPr>
                        <w:t xml:space="preserve"> of: </w:t>
                      </w:r>
                      <w:sdt>
                        <w:sdtPr>
                          <w:rPr>
                            <w:sz w:val="18"/>
                            <w:szCs w:val="18"/>
                          </w:rPr>
                          <w:id w:val="-1239091797"/>
                          <w:showingPlcHdr/>
                        </w:sdtPr>
                        <w:sdtEndPr/>
                        <w:sdtContent>
                          <w:r w:rsidR="000553C6" w:rsidRPr="003B0581">
                            <w:rPr>
                              <w:rStyle w:val="PlaceholderText"/>
                              <w:sz w:val="22"/>
                              <w:szCs w:val="22"/>
                              <w:u w:val="single"/>
                            </w:rPr>
                            <w:t>Click here to enter text.</w:t>
                          </w:r>
                        </w:sdtContent>
                      </w:sdt>
                      <w:r w:rsidR="009A5FC6" w:rsidRPr="003B0581">
                        <w:rPr>
                          <w:sz w:val="18"/>
                          <w:szCs w:val="22"/>
                        </w:rPr>
                        <w:t xml:space="preserve"> </w:t>
                      </w:r>
                      <w:r w:rsidR="003B0581">
                        <w:rPr>
                          <w:sz w:val="18"/>
                          <w:szCs w:val="22"/>
                        </w:rPr>
                        <w:t xml:space="preserve">        </w:t>
                      </w:r>
                      <w:sdt>
                        <w:sdtPr>
                          <w:rPr>
                            <w:sz w:val="18"/>
                            <w:szCs w:val="22"/>
                          </w:rPr>
                          <w:id w:val="89739977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9A5FC6" w:rsidRPr="003B0581">
                            <w:rPr>
                              <w:rFonts w:ascii="MS Gothic" w:eastAsia="MS Gothic" w:hAnsi="MS Gothic" w:hint="eastAsia"/>
                              <w:sz w:val="18"/>
                              <w:szCs w:val="22"/>
                            </w:rPr>
                            <w:t>☐</w:t>
                          </w:r>
                        </w:sdtContent>
                      </w:sdt>
                      <w:r w:rsidRPr="003B0581">
                        <w:rPr>
                          <w:sz w:val="18"/>
                          <w:szCs w:val="22"/>
                        </w:rPr>
                        <w:t xml:space="preserve"> </w:t>
                      </w:r>
                      <w:r w:rsidR="009A5FC6" w:rsidRPr="003B0581">
                        <w:rPr>
                          <w:sz w:val="18"/>
                          <w:szCs w:val="22"/>
                        </w:rPr>
                        <w:t xml:space="preserve"> </w:t>
                      </w:r>
                      <w:r w:rsidR="003B0581" w:rsidRPr="003B0581">
                        <w:rPr>
                          <w:sz w:val="18"/>
                          <w:szCs w:val="22"/>
                        </w:rPr>
                        <w:t>Do not</w:t>
                      </w:r>
                      <w:r w:rsidRPr="003B0581">
                        <w:rPr>
                          <w:sz w:val="18"/>
                          <w:szCs w:val="22"/>
                        </w:rPr>
                        <w:t xml:space="preserve"> recommend </w:t>
                      </w:r>
                      <w:r w:rsidR="003B0581" w:rsidRPr="003B0581">
                        <w:rPr>
                          <w:sz w:val="18"/>
                          <w:szCs w:val="22"/>
                        </w:rPr>
                        <w:t>for</w:t>
                      </w:r>
                      <w:r w:rsidRPr="003B0581">
                        <w:rPr>
                          <w:sz w:val="18"/>
                          <w:szCs w:val="22"/>
                        </w:rPr>
                        <w:t xml:space="preserve"> Range Elevation</w:t>
                      </w:r>
                      <w:r w:rsidRPr="003B0581">
                        <w:rPr>
                          <w:sz w:val="18"/>
                          <w:szCs w:val="22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14:paraId="7220AFC5" w14:textId="2D0C4FAE" w:rsidR="0092658E" w:rsidRDefault="0092658E"/>
    <w:p w14:paraId="6B041BD7" w14:textId="2A2E47AA" w:rsidR="0092658E" w:rsidRDefault="0092658E"/>
    <w:p w14:paraId="17ACE9F0" w14:textId="77777777" w:rsidR="0092658E" w:rsidRDefault="0092658E"/>
    <w:p w14:paraId="5F976624" w14:textId="77777777" w:rsidR="0092658E" w:rsidRDefault="0092658E"/>
    <w:p w14:paraId="4E3657A2" w14:textId="77777777" w:rsidR="0092658E" w:rsidRDefault="0092658E"/>
    <w:p w14:paraId="15CCB28D" w14:textId="41473C8B" w:rsidR="0092658E" w:rsidRDefault="0092658E"/>
    <w:p w14:paraId="09F71E30" w14:textId="77777777" w:rsidR="0092658E" w:rsidRDefault="0092658E"/>
    <w:p w14:paraId="3DAEC94F" w14:textId="0A7206AF" w:rsidR="0092658E" w:rsidRDefault="00CF7B1D"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0" allowOverlap="1" wp14:anchorId="0F4E718A" wp14:editId="444F8393">
                <wp:simplePos x="0" y="0"/>
                <wp:positionH relativeFrom="column">
                  <wp:posOffset>-66675</wp:posOffset>
                </wp:positionH>
                <wp:positionV relativeFrom="paragraph">
                  <wp:posOffset>87630</wp:posOffset>
                </wp:positionV>
                <wp:extent cx="6972300" cy="3181350"/>
                <wp:effectExtent l="0" t="0" r="19050" b="19050"/>
                <wp:wrapNone/>
                <wp:docPr id="5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3181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b/>
                              </w:rPr>
                              <w:id w:val="-196392759"/>
                              <w:lock w:val="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>
                              <w:rPr>
                                <w:b w:val="0"/>
                                <w:sz w:val="16"/>
                              </w:rPr>
                            </w:sdtEndPr>
                            <w:sdtContent>
                              <w:p w14:paraId="48039416" w14:textId="71FFB741" w:rsidR="0092658E" w:rsidRDefault="00233BE0">
                                <w:pPr>
                                  <w:rPr>
                                    <w:sz w:val="16"/>
                                  </w:rPr>
                                </w:pPr>
                                <w:r>
                                  <w:rPr>
                                    <w:b/>
                                  </w:rPr>
                                  <w:t xml:space="preserve">COLLEGE PERSONNEL </w:t>
                                </w:r>
                                <w:r w:rsidR="0092658E" w:rsidRPr="00487BDA">
                                  <w:rPr>
                                    <w:b/>
                                  </w:rPr>
                                  <w:t>COMMITTEE</w:t>
                                </w:r>
                                <w:r w:rsidR="00CF7B1D" w:rsidRPr="00487BDA">
                                  <w:rPr>
                                    <w:b/>
                                  </w:rPr>
                                  <w:t xml:space="preserve"> MEMBER</w:t>
                                </w:r>
                                <w:r w:rsidR="00F53EB4" w:rsidRPr="00487BDA">
                                  <w:rPr>
                                    <w:b/>
                                  </w:rPr>
                                  <w:t>S</w:t>
                                </w:r>
                                <w:r w:rsidR="00F53EB4">
                                  <w:rPr>
                                    <w:sz w:val="16"/>
                                  </w:rPr>
                                  <w:t>:</w:t>
                                </w:r>
                              </w:p>
                              <w:p w14:paraId="4C54E988" w14:textId="77777777" w:rsidR="0092658E" w:rsidRDefault="0092658E">
                                <w:pPr>
                                  <w:rPr>
                                    <w:sz w:val="16"/>
                                  </w:rPr>
                                </w:pPr>
                              </w:p>
                              <w:p w14:paraId="38BA5AD5" w14:textId="3D5B19C4" w:rsidR="00CF7B1D" w:rsidRDefault="003B0581" w:rsidP="00CF7B1D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sdt>
                                  <w:sdtPr>
                                    <w:rPr>
                                      <w:sz w:val="16"/>
                                    </w:rPr>
                                    <w:id w:val="-624388977"/>
                                    <w:lock w:val="sdtLocked"/>
                                    <w:showingPlcHdr/>
                                  </w:sdtPr>
                                  <w:sdtEndPr/>
                                  <w:sdtContent>
                                    <w:r w:rsidR="00134BF7" w:rsidRPr="00396429">
                                      <w:rPr>
                                        <w:rStyle w:val="PlaceholderText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5A008F">
                                  <w:rPr>
                                    <w:sz w:val="16"/>
                                  </w:rPr>
                                  <w:tab/>
                                </w:r>
                              </w:p>
                              <w:p w14:paraId="603B6B4D" w14:textId="4217F2D4" w:rsidR="00CF7B1D" w:rsidRDefault="00CF7B1D" w:rsidP="00CF7B1D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r>
                                  <w:rPr>
                                    <w:sz w:val="16"/>
                                  </w:rPr>
                                  <w:t xml:space="preserve">Name </w:t>
                                </w:r>
                                <w:r>
                                  <w:rPr>
                                    <w:sz w:val="16"/>
                                  </w:rPr>
                                  <w:tab/>
                                </w:r>
                              </w:p>
                              <w:p w14:paraId="62906594" w14:textId="1F9D7B5B" w:rsidR="00CF7B1D" w:rsidRDefault="00CF7B1D" w:rsidP="00CF7B1D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</w:p>
                              <w:p w14:paraId="2CE40EDA" w14:textId="2362E343" w:rsidR="00134BF7" w:rsidRDefault="003B0581" w:rsidP="00CF7B1D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sdt>
                                  <w:sdtPr>
                                    <w:rPr>
                                      <w:sz w:val="16"/>
                                    </w:rPr>
                                    <w:id w:val="1596900984"/>
                                    <w:placeholder>
                                      <w:docPart w:val="DefaultPlaceholder_1081868574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r w:rsidR="00134BF7" w:rsidRPr="00396429">
                                      <w:rPr>
                                        <w:rStyle w:val="PlaceholderText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5A008F">
                                  <w:rPr>
                                    <w:sz w:val="16"/>
                                  </w:rPr>
                                  <w:tab/>
                                </w:r>
                              </w:p>
                              <w:p w14:paraId="033C7F75" w14:textId="0575F66E" w:rsidR="00CF7B1D" w:rsidRDefault="00CF7B1D" w:rsidP="00CF7B1D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r>
                                  <w:rPr>
                                    <w:sz w:val="16"/>
                                  </w:rPr>
                                  <w:t>Name</w:t>
                                </w:r>
                                <w:r w:rsidR="005A008F">
                                  <w:rPr>
                                    <w:sz w:val="16"/>
                                  </w:rPr>
                                  <w:tab/>
                                </w:r>
                                <w:r w:rsidR="005A008F">
                                  <w:rPr>
                                    <w:sz w:val="16"/>
                                  </w:rPr>
                                  <w:tab/>
                                </w:r>
                              </w:p>
                              <w:p w14:paraId="1245A2A4" w14:textId="3C99AD86" w:rsidR="00134BF7" w:rsidRDefault="00134BF7" w:rsidP="00CF7B1D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</w:p>
                              <w:p w14:paraId="42F267BF" w14:textId="16C285CE" w:rsidR="00CF7B1D" w:rsidRDefault="003B0581" w:rsidP="00CF7B1D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sdt>
                                  <w:sdtPr>
                                    <w:rPr>
                                      <w:sz w:val="16"/>
                                    </w:rPr>
                                    <w:id w:val="1207913392"/>
                                    <w:placeholder>
                                      <w:docPart w:val="DefaultPlaceholder_1081868574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r w:rsidR="00C34152" w:rsidRPr="00396429">
                                      <w:rPr>
                                        <w:rStyle w:val="PlaceholderText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5A008F">
                                  <w:rPr>
                                    <w:sz w:val="16"/>
                                  </w:rPr>
                                  <w:tab/>
                                </w:r>
                              </w:p>
                              <w:p w14:paraId="147D288D" w14:textId="23EB012C" w:rsidR="00134BF7" w:rsidRDefault="00CF7B1D" w:rsidP="00CF7B1D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r w:rsidRPr="00A61041">
                                  <w:rPr>
                                    <w:sz w:val="16"/>
                                  </w:rPr>
                                  <w:t>Name</w:t>
                                </w:r>
                                <w:r w:rsidR="005A008F">
                                  <w:rPr>
                                    <w:sz w:val="16"/>
                                  </w:rPr>
                                  <w:tab/>
                                </w:r>
                                <w:r w:rsidR="005A008F">
                                  <w:rPr>
                                    <w:sz w:val="16"/>
                                  </w:rPr>
                                  <w:tab/>
                                </w:r>
                              </w:p>
                              <w:p w14:paraId="00B3EB2A" w14:textId="20895AD4" w:rsidR="00CF7B1D" w:rsidRDefault="00CF7B1D" w:rsidP="00CF7B1D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r w:rsidRPr="00A61041">
                                  <w:rPr>
                                    <w:sz w:val="16"/>
                                  </w:rPr>
                                  <w:tab/>
                                </w:r>
                              </w:p>
                              <w:p w14:paraId="0C6C1758" w14:textId="26B26F2D" w:rsidR="009A1C1F" w:rsidRPr="00A61041" w:rsidRDefault="003B0581" w:rsidP="009A1C1F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sdt>
                                  <w:sdtPr>
                                    <w:rPr>
                                      <w:sz w:val="16"/>
                                    </w:rPr>
                                    <w:id w:val="-1019232458"/>
                                    <w:placeholder>
                                      <w:docPart w:val="DefaultPlaceholder_1081868574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r w:rsidR="00C34152" w:rsidRPr="00396429">
                                      <w:rPr>
                                        <w:rStyle w:val="PlaceholderText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9A1C1F" w:rsidRPr="00A61041">
                                  <w:rPr>
                                    <w:sz w:val="16"/>
                                  </w:rPr>
                                  <w:tab/>
                                </w:r>
                              </w:p>
                              <w:p w14:paraId="081C24AD" w14:textId="110ABF94" w:rsidR="009A1C1F" w:rsidRDefault="009A1C1F" w:rsidP="009A1C1F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r w:rsidRPr="00A61041">
                                  <w:rPr>
                                    <w:sz w:val="16"/>
                                  </w:rPr>
                                  <w:t>Name</w:t>
                                </w:r>
                                <w:r w:rsidR="005A008F">
                                  <w:rPr>
                                    <w:sz w:val="16"/>
                                  </w:rPr>
                                  <w:tab/>
                                </w:r>
                                <w:r w:rsidR="005A008F">
                                  <w:rPr>
                                    <w:sz w:val="16"/>
                                  </w:rPr>
                                  <w:tab/>
                                </w:r>
                              </w:p>
                              <w:p w14:paraId="01753413" w14:textId="77777777" w:rsidR="009A1C1F" w:rsidRDefault="009A1C1F" w:rsidP="009A1C1F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</w:p>
                              <w:p w14:paraId="4B10E192" w14:textId="47D44D5C" w:rsidR="00134BF7" w:rsidRDefault="003B0581" w:rsidP="00CF7B1D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sdt>
                                  <w:sdtPr>
                                    <w:rPr>
                                      <w:sz w:val="16"/>
                                    </w:rPr>
                                    <w:id w:val="232750734"/>
                                    <w:placeholder>
                                      <w:docPart w:val="DefaultPlaceholder_1081868574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r w:rsidR="00C34152" w:rsidRPr="00396429">
                                      <w:rPr>
                                        <w:rStyle w:val="PlaceholderText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5A008F">
                                  <w:rPr>
                                    <w:sz w:val="16"/>
                                  </w:rPr>
                                  <w:tab/>
                                </w:r>
                              </w:p>
                              <w:p w14:paraId="2A59052F" w14:textId="16853BE8" w:rsidR="00CF7B1D" w:rsidRDefault="00CF7B1D" w:rsidP="00CF7B1D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r w:rsidRPr="00A61041">
                                  <w:rPr>
                                    <w:sz w:val="16"/>
                                  </w:rPr>
                                  <w:t>Name</w:t>
                                </w:r>
                                <w:r w:rsidRPr="00A61041">
                                  <w:rPr>
                                    <w:sz w:val="16"/>
                                  </w:rPr>
                                  <w:tab/>
                                </w:r>
                                <w:r w:rsidR="005A008F">
                                  <w:rPr>
                                    <w:sz w:val="16"/>
                                  </w:rPr>
                                  <w:tab/>
                                </w:r>
                              </w:p>
                              <w:p w14:paraId="3428934C" w14:textId="77777777" w:rsidR="00CF7B1D" w:rsidRDefault="00CF7B1D" w:rsidP="00CF7B1D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</w:p>
                              <w:p w14:paraId="13A79F6E" w14:textId="7F6B11E5" w:rsidR="00CF7B1D" w:rsidRPr="00A61041" w:rsidRDefault="003B0581" w:rsidP="00CF7B1D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sdt>
                                  <w:sdtPr>
                                    <w:rPr>
                                      <w:sz w:val="16"/>
                                    </w:rPr>
                                    <w:id w:val="-110590344"/>
                                    <w:placeholder>
                                      <w:docPart w:val="DefaultPlaceholder_1081868574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r w:rsidR="00C34152" w:rsidRPr="00396429">
                                      <w:rPr>
                                        <w:rStyle w:val="PlaceholderText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CF7B1D" w:rsidRPr="00A61041">
                                  <w:rPr>
                                    <w:sz w:val="16"/>
                                  </w:rPr>
                                  <w:tab/>
                                </w:r>
                              </w:p>
                              <w:p w14:paraId="209C0A1E" w14:textId="17DF51F0" w:rsidR="00CF7B1D" w:rsidRDefault="00CF7B1D" w:rsidP="00CF7B1D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r w:rsidRPr="00A61041">
                                  <w:rPr>
                                    <w:sz w:val="16"/>
                                  </w:rPr>
                                  <w:t>Name</w:t>
                                </w:r>
                                <w:r w:rsidRPr="00A61041">
                                  <w:rPr>
                                    <w:sz w:val="16"/>
                                  </w:rPr>
                                  <w:tab/>
                                </w:r>
                                <w:r w:rsidR="005A008F">
                                  <w:rPr>
                                    <w:sz w:val="16"/>
                                  </w:rPr>
                                  <w:tab/>
                                </w:r>
                              </w:p>
                              <w:p w14:paraId="1D3CDB7F" w14:textId="77777777" w:rsidR="00CF7B1D" w:rsidRDefault="00CF7B1D" w:rsidP="00CF7B1D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</w:p>
                              <w:p w14:paraId="42BD4C43" w14:textId="77777777" w:rsidR="00CF7B1D" w:rsidRDefault="00CF7B1D" w:rsidP="00CF7B1D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</w:p>
                              <w:p w14:paraId="732377DC" w14:textId="1E9445A6" w:rsidR="00CF7B1D" w:rsidRDefault="003B0581" w:rsidP="00CF7B1D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sdt>
                                  <w:sdtPr>
                                    <w:rPr>
                                      <w:sz w:val="16"/>
                                    </w:rPr>
                                    <w:id w:val="2127419514"/>
                                    <w:placeholder>
                                      <w:docPart w:val="DefaultPlaceholder_1081868574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r w:rsidR="00C34152" w:rsidRPr="00396429">
                                      <w:rPr>
                                        <w:rStyle w:val="PlaceholderText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134BF7">
                                  <w:rPr>
                                    <w:sz w:val="16"/>
                                  </w:rPr>
                                  <w:tab/>
                                </w:r>
                                <w:r w:rsidR="003A24A2">
                                  <w:rPr>
                                    <w:sz w:val="16"/>
                                  </w:rPr>
                                  <w:tab/>
                                </w:r>
                                <w:sdt>
                                  <w:sdtPr>
                                    <w:rPr>
                                      <w:sz w:val="16"/>
                                    </w:rPr>
                                    <w:id w:val="-2073037844"/>
                                    <w:showingPlcHdr/>
                                    <w:date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 w:rsidR="0055766A" w:rsidRPr="00AE1642">
                                      <w:rPr>
                                        <w:rStyle w:val="PlaceholderText"/>
                                      </w:rPr>
                                      <w:t>Click here to enter a date.</w:t>
                                    </w:r>
                                  </w:sdtContent>
                                </w:sdt>
                              </w:p>
                              <w:p w14:paraId="32BA24BD" w14:textId="467D247F" w:rsidR="00CF7B1D" w:rsidRDefault="00CF7B1D" w:rsidP="00CF7B1D">
                                <w:pPr>
                                  <w:ind w:left="360" w:hanging="360"/>
                                </w:pPr>
                                <w:r>
                                  <w:rPr>
                                    <w:sz w:val="16"/>
                                  </w:rPr>
                                  <w:t>Com</w:t>
                                </w:r>
                                <w:r w:rsidR="00947361">
                                  <w:rPr>
                                    <w:sz w:val="16"/>
                                  </w:rPr>
                                  <w:t>mittee Chair Name</w:t>
                                </w:r>
                                <w:r>
                                  <w:rPr>
                                    <w:sz w:val="16"/>
                                  </w:rPr>
                                  <w:tab/>
                                </w:r>
                                <w:r>
                                  <w:rPr>
                                    <w:sz w:val="16"/>
                                  </w:rPr>
                                  <w:tab/>
                                </w:r>
                                <w:r w:rsidR="003A24A2">
                                  <w:rPr>
                                    <w:sz w:val="16"/>
                                  </w:rPr>
                                  <w:tab/>
                                </w:r>
                                <w:r w:rsidR="003A24A2">
                                  <w:rPr>
                                    <w:sz w:val="16"/>
                                  </w:rPr>
                                  <w:tab/>
                                </w:r>
                                <w:r w:rsidR="003A24A2">
                                  <w:rPr>
                                    <w:sz w:val="16"/>
                                  </w:rPr>
                                  <w:tab/>
                                </w:r>
                                <w:r w:rsidR="003A24A2">
                                  <w:rPr>
                                    <w:sz w:val="16"/>
                                  </w:rPr>
                                  <w:tab/>
                                </w:r>
                                <w:r w:rsidR="003A24A2">
                                  <w:rPr>
                                    <w:sz w:val="16"/>
                                  </w:rPr>
                                  <w:tab/>
                                </w:r>
                                <w:r w:rsidR="003A24A2">
                                  <w:rPr>
                                    <w:sz w:val="16"/>
                                  </w:rPr>
                                  <w:tab/>
                                </w:r>
                                <w:r>
                                  <w:rPr>
                                    <w:sz w:val="16"/>
                                  </w:rPr>
                                  <w:t>Date</w:t>
                                </w:r>
                              </w:p>
                              <w:p w14:paraId="708FE291" w14:textId="6D37C445" w:rsidR="0092658E" w:rsidRDefault="003B0581">
                                <w:pPr>
                                  <w:tabs>
                                    <w:tab w:val="left" w:pos="360"/>
                                    <w:tab w:val="left" w:pos="396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</w:p>
                            </w:sdtContent>
                          </w:sdt>
                          <w:p w14:paraId="5AF3BE8C" w14:textId="59DDD13C" w:rsidR="00F53EB4" w:rsidRDefault="00F53EB4">
                            <w:pPr>
                              <w:tabs>
                                <w:tab w:val="left" w:pos="360"/>
                                <w:tab w:val="left" w:pos="396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</w:p>
                          <w:p w14:paraId="6DC2A105" w14:textId="3EBA4DF3" w:rsidR="00CF7B1D" w:rsidRDefault="00CF7B1D">
                            <w:pPr>
                              <w:tabs>
                                <w:tab w:val="left" w:pos="360"/>
                                <w:tab w:val="left" w:pos="396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</w:p>
                          <w:p w14:paraId="5EA82C3C" w14:textId="77777777" w:rsidR="00CF7B1D" w:rsidRDefault="00CF7B1D">
                            <w:pPr>
                              <w:tabs>
                                <w:tab w:val="left" w:pos="360"/>
                                <w:tab w:val="left" w:pos="396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</w:p>
                          <w:p w14:paraId="74B5D787" w14:textId="77777777" w:rsidR="00CF7B1D" w:rsidRDefault="00CF7B1D">
                            <w:pPr>
                              <w:tabs>
                                <w:tab w:val="left" w:pos="360"/>
                                <w:tab w:val="left" w:pos="396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</w:p>
                          <w:p w14:paraId="7F1A5F29" w14:textId="77777777" w:rsidR="00CF7B1D" w:rsidRDefault="00CF7B1D">
                            <w:pPr>
                              <w:tabs>
                                <w:tab w:val="left" w:pos="360"/>
                                <w:tab w:val="left" w:pos="396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</w:p>
                          <w:p w14:paraId="31C19152" w14:textId="77777777" w:rsidR="00CF7B1D" w:rsidRDefault="00CF7B1D">
                            <w:pPr>
                              <w:tabs>
                                <w:tab w:val="left" w:pos="360"/>
                                <w:tab w:val="left" w:pos="396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</w:p>
                          <w:p w14:paraId="69F0C024" w14:textId="77777777" w:rsidR="00CF7B1D" w:rsidRDefault="00CF7B1D">
                            <w:pPr>
                              <w:tabs>
                                <w:tab w:val="left" w:pos="360"/>
                                <w:tab w:val="left" w:pos="396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</w:p>
                          <w:p w14:paraId="53E1F406" w14:textId="77777777" w:rsidR="0092658E" w:rsidRDefault="0092658E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_______________________________________</w:t>
                            </w:r>
                            <w:r>
                              <w:rPr>
                                <w:sz w:val="16"/>
                              </w:rPr>
                              <w:tab/>
                              <w:t>_______________________________________</w:t>
                            </w:r>
                            <w:r>
                              <w:rPr>
                                <w:sz w:val="16"/>
                              </w:rPr>
                              <w:tab/>
                              <w:t>________________________________________</w:t>
                            </w:r>
                          </w:p>
                          <w:p w14:paraId="1E5B6AFD" w14:textId="77777777" w:rsidR="00592C1C" w:rsidRDefault="00592C1C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Name - please print</w:t>
                            </w:r>
                            <w:r>
                              <w:rPr>
                                <w:sz w:val="16"/>
                              </w:rPr>
                              <w:tab/>
                              <w:t>Signature</w:t>
                            </w:r>
                            <w:r>
                              <w:rPr>
                                <w:sz w:val="16"/>
                              </w:rPr>
                              <w:tab/>
                              <w:t>Date</w:t>
                            </w:r>
                          </w:p>
                          <w:p w14:paraId="34243976" w14:textId="77777777" w:rsidR="0092658E" w:rsidRDefault="0092658E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</w:p>
                          <w:p w14:paraId="6CBD3DA1" w14:textId="77777777" w:rsidR="0092658E" w:rsidRDefault="0092658E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</w:p>
                          <w:p w14:paraId="32F23A8E" w14:textId="77777777" w:rsidR="0092658E" w:rsidRDefault="0092658E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_______________________________________</w:t>
                            </w:r>
                            <w:r>
                              <w:rPr>
                                <w:sz w:val="16"/>
                              </w:rPr>
                              <w:tab/>
                              <w:t>_______________________________________</w:t>
                            </w:r>
                            <w:r>
                              <w:rPr>
                                <w:sz w:val="16"/>
                              </w:rPr>
                              <w:tab/>
                              <w:t>________________________________________</w:t>
                            </w:r>
                          </w:p>
                          <w:p w14:paraId="11BD372D" w14:textId="77777777" w:rsidR="00592C1C" w:rsidRDefault="00592C1C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Name - please print</w:t>
                            </w:r>
                            <w:r>
                              <w:rPr>
                                <w:sz w:val="16"/>
                              </w:rPr>
                              <w:tab/>
                              <w:t>Signature</w:t>
                            </w:r>
                            <w:r>
                              <w:rPr>
                                <w:sz w:val="16"/>
                              </w:rPr>
                              <w:tab/>
                              <w:t>Date</w:t>
                            </w:r>
                          </w:p>
                          <w:p w14:paraId="22FA67CE" w14:textId="77777777" w:rsidR="0092658E" w:rsidRDefault="0092658E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</w:p>
                          <w:p w14:paraId="7B6D14FC" w14:textId="77777777" w:rsidR="0092658E" w:rsidRDefault="0092658E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</w:p>
                          <w:p w14:paraId="22CB0EDF" w14:textId="77777777" w:rsidR="0092658E" w:rsidRDefault="0092658E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_______________________________________</w:t>
                            </w:r>
                            <w:r>
                              <w:rPr>
                                <w:sz w:val="16"/>
                              </w:rPr>
                              <w:tab/>
                              <w:t>_______________________________________</w:t>
                            </w:r>
                            <w:r>
                              <w:rPr>
                                <w:sz w:val="16"/>
                              </w:rPr>
                              <w:tab/>
                              <w:t>________________________________________</w:t>
                            </w:r>
                          </w:p>
                          <w:p w14:paraId="63063649" w14:textId="77777777" w:rsidR="00592C1C" w:rsidRDefault="00592C1C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Committee Chair Name - please print</w:t>
                            </w:r>
                            <w:r>
                              <w:rPr>
                                <w:sz w:val="16"/>
                              </w:rPr>
                              <w:tab/>
                              <w:t>Signature</w:t>
                            </w:r>
                            <w:r>
                              <w:rPr>
                                <w:sz w:val="16"/>
                              </w:rPr>
                              <w:tab/>
                              <w:t>Date</w:t>
                            </w:r>
                          </w:p>
                          <w:p w14:paraId="005D6DFB" w14:textId="77777777" w:rsidR="0092658E" w:rsidRDefault="0092658E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spacing w:before="60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ab/>
                            </w:r>
                            <w:r>
                              <w:rPr>
                                <w:sz w:val="16"/>
                              </w:rPr>
                              <w:tab/>
                            </w:r>
                            <w:r>
                              <w:rPr>
                                <w:sz w:val="16"/>
                              </w:rPr>
                              <w:tab/>
                              <w:t xml:space="preserve">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4E718A" id="Text Box 24" o:spid="_x0000_s1029" type="#_x0000_t202" style="position:absolute;margin-left:-5.25pt;margin-top:6.9pt;width:549pt;height:250.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" o:allowincell="f">
                <v:textbox>
                  <w:txbxContent>
                    <w:sdt>
                      <w:sdtPr>
                        <w:rPr>
                          <w:b/>
                        </w:rPr>
                        <w:id w:val="-196392759"/>
                        <w:lock w:val="contentLocked"/>
                        <w:placeholder>
                          <w:docPart w:val="DefaultPlaceholder_-1854013440"/>
                        </w:placeholder>
                        <w:group/>
                      </w:sdtPr>
                      <w:sdtEndPr>
                        <w:rPr>
                          <w:b w:val="0"/>
                          <w:sz w:val="16"/>
                        </w:rPr>
                      </w:sdtEndPr>
                      <w:sdtContent>
                        <w:p w14:paraId="48039416" w14:textId="71FFB741" w:rsidR="0092658E" w:rsidRDefault="00233BE0">
                          <w:pPr>
                            <w:rPr>
                              <w:sz w:val="16"/>
                            </w:rPr>
                          </w:pPr>
                          <w:r>
                            <w:rPr>
                              <w:b/>
                            </w:rPr>
                            <w:t xml:space="preserve">COLLEGE PERSONNEL </w:t>
                          </w:r>
                          <w:r w:rsidR="0092658E" w:rsidRPr="00487BDA">
                            <w:rPr>
                              <w:b/>
                            </w:rPr>
                            <w:t>COMMITTEE</w:t>
                          </w:r>
                          <w:r w:rsidR="00CF7B1D" w:rsidRPr="00487BDA">
                            <w:rPr>
                              <w:b/>
                            </w:rPr>
                            <w:t xml:space="preserve"> MEMBER</w:t>
                          </w:r>
                          <w:r w:rsidR="00F53EB4" w:rsidRPr="00487BDA">
                            <w:rPr>
                              <w:b/>
                            </w:rPr>
                            <w:t>S</w:t>
                          </w:r>
                          <w:r w:rsidR="00F53EB4">
                            <w:rPr>
                              <w:sz w:val="16"/>
                            </w:rPr>
                            <w:t>:</w:t>
                          </w:r>
                        </w:p>
                        <w:p w14:paraId="4C54E988" w14:textId="77777777" w:rsidR="0092658E" w:rsidRDefault="0092658E">
                          <w:pPr>
                            <w:rPr>
                              <w:sz w:val="16"/>
                            </w:rPr>
                          </w:pPr>
                        </w:p>
                        <w:p w14:paraId="38BA5AD5" w14:textId="3D5B19C4" w:rsidR="00CF7B1D" w:rsidRDefault="003B0581" w:rsidP="00CF7B1D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sdt>
                            <w:sdtPr>
                              <w:rPr>
                                <w:sz w:val="16"/>
                              </w:rPr>
                              <w:id w:val="-624388977"/>
                              <w:lock w:val="sdtLocked"/>
                              <w:showingPlcHdr/>
                            </w:sdtPr>
                            <w:sdtEndPr/>
                            <w:sdtContent>
                              <w:r w:rsidR="00134BF7" w:rsidRPr="00396429">
                                <w:rPr>
                                  <w:rStyle w:val="PlaceholderText"/>
                                </w:rPr>
                                <w:t>Click here to enter text.</w:t>
                              </w:r>
                            </w:sdtContent>
                          </w:sdt>
                          <w:r w:rsidR="005A008F">
                            <w:rPr>
                              <w:sz w:val="16"/>
                            </w:rPr>
                            <w:tab/>
                          </w:r>
                        </w:p>
                        <w:p w14:paraId="603B6B4D" w14:textId="4217F2D4" w:rsidR="00CF7B1D" w:rsidRDefault="00CF7B1D" w:rsidP="00CF7B1D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 xml:space="preserve">Name </w:t>
                          </w:r>
                          <w:r>
                            <w:rPr>
                              <w:sz w:val="16"/>
                            </w:rPr>
                            <w:tab/>
                          </w:r>
                        </w:p>
                        <w:p w14:paraId="62906594" w14:textId="1F9D7B5B" w:rsidR="00CF7B1D" w:rsidRDefault="00CF7B1D" w:rsidP="00CF7B1D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</w:p>
                        <w:p w14:paraId="2CE40EDA" w14:textId="2362E343" w:rsidR="00134BF7" w:rsidRDefault="003B0581" w:rsidP="00CF7B1D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sdt>
                            <w:sdtPr>
                              <w:rPr>
                                <w:sz w:val="16"/>
                              </w:rPr>
                              <w:id w:val="1596900984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r w:rsidR="00134BF7" w:rsidRPr="00396429">
                                <w:rPr>
                                  <w:rStyle w:val="PlaceholderText"/>
                                </w:rPr>
                                <w:t>Click here to enter text.</w:t>
                              </w:r>
                            </w:sdtContent>
                          </w:sdt>
                          <w:r w:rsidR="005A008F">
                            <w:rPr>
                              <w:sz w:val="16"/>
                            </w:rPr>
                            <w:tab/>
                          </w:r>
                        </w:p>
                        <w:p w14:paraId="033C7F75" w14:textId="0575F66E" w:rsidR="00CF7B1D" w:rsidRDefault="00CF7B1D" w:rsidP="00CF7B1D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Name</w:t>
                          </w:r>
                          <w:r w:rsidR="005A008F">
                            <w:rPr>
                              <w:sz w:val="16"/>
                            </w:rPr>
                            <w:tab/>
                          </w:r>
                          <w:r w:rsidR="005A008F">
                            <w:rPr>
                              <w:sz w:val="16"/>
                            </w:rPr>
                            <w:tab/>
                          </w:r>
                        </w:p>
                        <w:p w14:paraId="1245A2A4" w14:textId="3C99AD86" w:rsidR="00134BF7" w:rsidRDefault="00134BF7" w:rsidP="00CF7B1D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</w:p>
                        <w:p w14:paraId="42F267BF" w14:textId="16C285CE" w:rsidR="00CF7B1D" w:rsidRDefault="003B0581" w:rsidP="00CF7B1D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sdt>
                            <w:sdtPr>
                              <w:rPr>
                                <w:sz w:val="16"/>
                              </w:rPr>
                              <w:id w:val="1207913392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r w:rsidR="00C34152" w:rsidRPr="00396429">
                                <w:rPr>
                                  <w:rStyle w:val="PlaceholderText"/>
                                </w:rPr>
                                <w:t>Click here to enter text.</w:t>
                              </w:r>
                            </w:sdtContent>
                          </w:sdt>
                          <w:r w:rsidR="005A008F">
                            <w:rPr>
                              <w:sz w:val="16"/>
                            </w:rPr>
                            <w:tab/>
                          </w:r>
                        </w:p>
                        <w:p w14:paraId="147D288D" w14:textId="23EB012C" w:rsidR="00134BF7" w:rsidRDefault="00CF7B1D" w:rsidP="00CF7B1D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r w:rsidRPr="00A61041">
                            <w:rPr>
                              <w:sz w:val="16"/>
                            </w:rPr>
                            <w:t>Name</w:t>
                          </w:r>
                          <w:r w:rsidR="005A008F">
                            <w:rPr>
                              <w:sz w:val="16"/>
                            </w:rPr>
                            <w:tab/>
                          </w:r>
                          <w:r w:rsidR="005A008F">
                            <w:rPr>
                              <w:sz w:val="16"/>
                            </w:rPr>
                            <w:tab/>
                          </w:r>
                        </w:p>
                        <w:p w14:paraId="00B3EB2A" w14:textId="20895AD4" w:rsidR="00CF7B1D" w:rsidRDefault="00CF7B1D" w:rsidP="00CF7B1D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r w:rsidRPr="00A61041">
                            <w:rPr>
                              <w:sz w:val="16"/>
                            </w:rPr>
                            <w:tab/>
                          </w:r>
                        </w:p>
                        <w:p w14:paraId="0C6C1758" w14:textId="26B26F2D" w:rsidR="009A1C1F" w:rsidRPr="00A61041" w:rsidRDefault="003B0581" w:rsidP="009A1C1F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sdt>
                            <w:sdtPr>
                              <w:rPr>
                                <w:sz w:val="16"/>
                              </w:rPr>
                              <w:id w:val="-1019232458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r w:rsidR="00C34152" w:rsidRPr="00396429">
                                <w:rPr>
                                  <w:rStyle w:val="PlaceholderText"/>
                                </w:rPr>
                                <w:t>Click here to enter text.</w:t>
                              </w:r>
                            </w:sdtContent>
                          </w:sdt>
                          <w:r w:rsidR="009A1C1F" w:rsidRPr="00A61041">
                            <w:rPr>
                              <w:sz w:val="16"/>
                            </w:rPr>
                            <w:tab/>
                          </w:r>
                        </w:p>
                        <w:p w14:paraId="081C24AD" w14:textId="110ABF94" w:rsidR="009A1C1F" w:rsidRDefault="009A1C1F" w:rsidP="009A1C1F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r w:rsidRPr="00A61041">
                            <w:rPr>
                              <w:sz w:val="16"/>
                            </w:rPr>
                            <w:t>Name</w:t>
                          </w:r>
                          <w:r w:rsidR="005A008F">
                            <w:rPr>
                              <w:sz w:val="16"/>
                            </w:rPr>
                            <w:tab/>
                          </w:r>
                          <w:r w:rsidR="005A008F">
                            <w:rPr>
                              <w:sz w:val="16"/>
                            </w:rPr>
                            <w:tab/>
                          </w:r>
                        </w:p>
                        <w:p w14:paraId="01753413" w14:textId="77777777" w:rsidR="009A1C1F" w:rsidRDefault="009A1C1F" w:rsidP="009A1C1F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</w:p>
                        <w:p w14:paraId="4B10E192" w14:textId="47D44D5C" w:rsidR="00134BF7" w:rsidRDefault="003B0581" w:rsidP="00CF7B1D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sdt>
                            <w:sdtPr>
                              <w:rPr>
                                <w:sz w:val="16"/>
                              </w:rPr>
                              <w:id w:val="232750734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r w:rsidR="00C34152" w:rsidRPr="00396429">
                                <w:rPr>
                                  <w:rStyle w:val="PlaceholderText"/>
                                </w:rPr>
                                <w:t>Click here to enter text.</w:t>
                              </w:r>
                            </w:sdtContent>
                          </w:sdt>
                          <w:r w:rsidR="005A008F">
                            <w:rPr>
                              <w:sz w:val="16"/>
                            </w:rPr>
                            <w:tab/>
                          </w:r>
                        </w:p>
                        <w:p w14:paraId="2A59052F" w14:textId="16853BE8" w:rsidR="00CF7B1D" w:rsidRDefault="00CF7B1D" w:rsidP="00CF7B1D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r w:rsidRPr="00A61041">
                            <w:rPr>
                              <w:sz w:val="16"/>
                            </w:rPr>
                            <w:t>Name</w:t>
                          </w:r>
                          <w:r w:rsidRPr="00A61041">
                            <w:rPr>
                              <w:sz w:val="16"/>
                            </w:rPr>
                            <w:tab/>
                          </w:r>
                          <w:r w:rsidR="005A008F">
                            <w:rPr>
                              <w:sz w:val="16"/>
                            </w:rPr>
                            <w:tab/>
                          </w:r>
                        </w:p>
                        <w:p w14:paraId="3428934C" w14:textId="77777777" w:rsidR="00CF7B1D" w:rsidRDefault="00CF7B1D" w:rsidP="00CF7B1D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</w:p>
                        <w:p w14:paraId="13A79F6E" w14:textId="7F6B11E5" w:rsidR="00CF7B1D" w:rsidRPr="00A61041" w:rsidRDefault="003B0581" w:rsidP="00CF7B1D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sdt>
                            <w:sdtPr>
                              <w:rPr>
                                <w:sz w:val="16"/>
                              </w:rPr>
                              <w:id w:val="-110590344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r w:rsidR="00C34152" w:rsidRPr="00396429">
                                <w:rPr>
                                  <w:rStyle w:val="PlaceholderText"/>
                                </w:rPr>
                                <w:t>Click here to enter text.</w:t>
                              </w:r>
                            </w:sdtContent>
                          </w:sdt>
                          <w:r w:rsidR="00CF7B1D" w:rsidRPr="00A61041">
                            <w:rPr>
                              <w:sz w:val="16"/>
                            </w:rPr>
                            <w:tab/>
                          </w:r>
                        </w:p>
                        <w:p w14:paraId="209C0A1E" w14:textId="17DF51F0" w:rsidR="00CF7B1D" w:rsidRDefault="00CF7B1D" w:rsidP="00CF7B1D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r w:rsidRPr="00A61041">
                            <w:rPr>
                              <w:sz w:val="16"/>
                            </w:rPr>
                            <w:t>Name</w:t>
                          </w:r>
                          <w:r w:rsidRPr="00A61041">
                            <w:rPr>
                              <w:sz w:val="16"/>
                            </w:rPr>
                            <w:tab/>
                          </w:r>
                          <w:r w:rsidR="005A008F">
                            <w:rPr>
                              <w:sz w:val="16"/>
                            </w:rPr>
                            <w:tab/>
                          </w:r>
                        </w:p>
                        <w:p w14:paraId="1D3CDB7F" w14:textId="77777777" w:rsidR="00CF7B1D" w:rsidRDefault="00CF7B1D" w:rsidP="00CF7B1D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</w:p>
                        <w:p w14:paraId="42BD4C43" w14:textId="77777777" w:rsidR="00CF7B1D" w:rsidRDefault="00CF7B1D" w:rsidP="00CF7B1D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</w:p>
                        <w:p w14:paraId="732377DC" w14:textId="1E9445A6" w:rsidR="00CF7B1D" w:rsidRDefault="003B0581" w:rsidP="00CF7B1D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sdt>
                            <w:sdtPr>
                              <w:rPr>
                                <w:sz w:val="16"/>
                              </w:rPr>
                              <w:id w:val="2127419514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r w:rsidR="00C34152" w:rsidRPr="00396429">
                                <w:rPr>
                                  <w:rStyle w:val="PlaceholderText"/>
                                </w:rPr>
                                <w:t>Click here to enter text.</w:t>
                              </w:r>
                            </w:sdtContent>
                          </w:sdt>
                          <w:r w:rsidR="00134BF7">
                            <w:rPr>
                              <w:sz w:val="16"/>
                            </w:rPr>
                            <w:tab/>
                          </w:r>
                          <w:r w:rsidR="003A24A2">
                            <w:rPr>
                              <w:sz w:val="16"/>
                            </w:rPr>
                            <w:tab/>
                          </w:r>
                          <w:sdt>
                            <w:sdtPr>
                              <w:rPr>
                                <w:sz w:val="16"/>
                              </w:rPr>
                              <w:id w:val="-2073037844"/>
                              <w:showingPlcHdr/>
                              <w:date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55766A" w:rsidRPr="00AE1642">
                                <w:rPr>
                                  <w:rStyle w:val="PlaceholderText"/>
                                </w:rPr>
                                <w:t>Click here to enter a date.</w:t>
                              </w:r>
                            </w:sdtContent>
                          </w:sdt>
                        </w:p>
                        <w:p w14:paraId="32BA24BD" w14:textId="467D247F" w:rsidR="00CF7B1D" w:rsidRDefault="00CF7B1D" w:rsidP="00CF7B1D">
                          <w:pPr>
                            <w:ind w:left="360" w:hanging="360"/>
                          </w:pPr>
                          <w:r>
                            <w:rPr>
                              <w:sz w:val="16"/>
                            </w:rPr>
                            <w:t>Com</w:t>
                          </w:r>
                          <w:r w:rsidR="00947361">
                            <w:rPr>
                              <w:sz w:val="16"/>
                            </w:rPr>
                            <w:t>mittee Chair Name</w:t>
                          </w:r>
                          <w:r>
                            <w:rPr>
                              <w:sz w:val="16"/>
                            </w:rPr>
                            <w:tab/>
                          </w:r>
                          <w:r>
                            <w:rPr>
                              <w:sz w:val="16"/>
                            </w:rPr>
                            <w:tab/>
                          </w:r>
                          <w:r w:rsidR="003A24A2">
                            <w:rPr>
                              <w:sz w:val="16"/>
                            </w:rPr>
                            <w:tab/>
                          </w:r>
                          <w:r w:rsidR="003A24A2">
                            <w:rPr>
                              <w:sz w:val="16"/>
                            </w:rPr>
                            <w:tab/>
                          </w:r>
                          <w:r w:rsidR="003A24A2">
                            <w:rPr>
                              <w:sz w:val="16"/>
                            </w:rPr>
                            <w:tab/>
                          </w:r>
                          <w:r w:rsidR="003A24A2">
                            <w:rPr>
                              <w:sz w:val="16"/>
                            </w:rPr>
                            <w:tab/>
                          </w:r>
                          <w:r w:rsidR="003A24A2">
                            <w:rPr>
                              <w:sz w:val="16"/>
                            </w:rPr>
                            <w:tab/>
                          </w:r>
                          <w:r w:rsidR="003A24A2">
                            <w:rPr>
                              <w:sz w:val="16"/>
                            </w:rPr>
                            <w:tab/>
                          </w:r>
                          <w:r>
                            <w:rPr>
                              <w:sz w:val="16"/>
                            </w:rPr>
                            <w:t>Date</w:t>
                          </w:r>
                        </w:p>
                        <w:p w14:paraId="708FE291" w14:textId="6D37C445" w:rsidR="0092658E" w:rsidRDefault="003B0581">
                          <w:pPr>
                            <w:tabs>
                              <w:tab w:val="left" w:pos="360"/>
                              <w:tab w:val="left" w:pos="396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</w:p>
                      </w:sdtContent>
                    </w:sdt>
                    <w:p w14:paraId="5AF3BE8C" w14:textId="59DDD13C" w:rsidR="00F53EB4" w:rsidRDefault="00F53EB4">
                      <w:pPr>
                        <w:tabs>
                          <w:tab w:val="left" w:pos="360"/>
                          <w:tab w:val="left" w:pos="3960"/>
                          <w:tab w:val="left" w:pos="7200"/>
                        </w:tabs>
                        <w:rPr>
                          <w:sz w:val="16"/>
                        </w:rPr>
                      </w:pPr>
                    </w:p>
                    <w:p w14:paraId="6DC2A105" w14:textId="3EBA4DF3" w:rsidR="00CF7B1D" w:rsidRDefault="00CF7B1D">
                      <w:pPr>
                        <w:tabs>
                          <w:tab w:val="left" w:pos="360"/>
                          <w:tab w:val="left" w:pos="3960"/>
                          <w:tab w:val="left" w:pos="7200"/>
                        </w:tabs>
                        <w:rPr>
                          <w:sz w:val="16"/>
                        </w:rPr>
                      </w:pPr>
                    </w:p>
                    <w:p w14:paraId="5EA82C3C" w14:textId="77777777" w:rsidR="00CF7B1D" w:rsidRDefault="00CF7B1D">
                      <w:pPr>
                        <w:tabs>
                          <w:tab w:val="left" w:pos="360"/>
                          <w:tab w:val="left" w:pos="3960"/>
                          <w:tab w:val="left" w:pos="7200"/>
                        </w:tabs>
                        <w:rPr>
                          <w:sz w:val="16"/>
                        </w:rPr>
                      </w:pPr>
                    </w:p>
                    <w:p w14:paraId="74B5D787" w14:textId="77777777" w:rsidR="00CF7B1D" w:rsidRDefault="00CF7B1D">
                      <w:pPr>
                        <w:tabs>
                          <w:tab w:val="left" w:pos="360"/>
                          <w:tab w:val="left" w:pos="3960"/>
                          <w:tab w:val="left" w:pos="7200"/>
                        </w:tabs>
                        <w:rPr>
                          <w:sz w:val="16"/>
                        </w:rPr>
                      </w:pPr>
                    </w:p>
                    <w:p w14:paraId="7F1A5F29" w14:textId="77777777" w:rsidR="00CF7B1D" w:rsidRDefault="00CF7B1D">
                      <w:pPr>
                        <w:tabs>
                          <w:tab w:val="left" w:pos="360"/>
                          <w:tab w:val="left" w:pos="3960"/>
                          <w:tab w:val="left" w:pos="7200"/>
                        </w:tabs>
                        <w:rPr>
                          <w:sz w:val="16"/>
                        </w:rPr>
                      </w:pPr>
                    </w:p>
                    <w:p w14:paraId="31C19152" w14:textId="77777777" w:rsidR="00CF7B1D" w:rsidRDefault="00CF7B1D">
                      <w:pPr>
                        <w:tabs>
                          <w:tab w:val="left" w:pos="360"/>
                          <w:tab w:val="left" w:pos="3960"/>
                          <w:tab w:val="left" w:pos="7200"/>
                        </w:tabs>
                        <w:rPr>
                          <w:sz w:val="16"/>
                        </w:rPr>
                      </w:pPr>
                    </w:p>
                    <w:p w14:paraId="69F0C024" w14:textId="77777777" w:rsidR="00CF7B1D" w:rsidRDefault="00CF7B1D">
                      <w:pPr>
                        <w:tabs>
                          <w:tab w:val="left" w:pos="360"/>
                          <w:tab w:val="left" w:pos="3960"/>
                          <w:tab w:val="left" w:pos="7200"/>
                        </w:tabs>
                        <w:rPr>
                          <w:sz w:val="16"/>
                        </w:rPr>
                      </w:pPr>
                    </w:p>
                    <w:p w14:paraId="53E1F406" w14:textId="77777777" w:rsidR="0092658E" w:rsidRDefault="0092658E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_______________________________________</w:t>
                      </w:r>
                      <w:r>
                        <w:rPr>
                          <w:sz w:val="16"/>
                        </w:rPr>
                        <w:tab/>
                        <w:t>_______________________________________</w:t>
                      </w:r>
                      <w:r>
                        <w:rPr>
                          <w:sz w:val="16"/>
                        </w:rPr>
                        <w:tab/>
                        <w:t>________________________________________</w:t>
                      </w:r>
                    </w:p>
                    <w:p w14:paraId="1E5B6AFD" w14:textId="77777777" w:rsidR="00592C1C" w:rsidRDefault="00592C1C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Name - please print</w:t>
                      </w:r>
                      <w:r>
                        <w:rPr>
                          <w:sz w:val="16"/>
                        </w:rPr>
                        <w:tab/>
                        <w:t>Signature</w:t>
                      </w:r>
                      <w:r>
                        <w:rPr>
                          <w:sz w:val="16"/>
                        </w:rPr>
                        <w:tab/>
                        <w:t>Date</w:t>
                      </w:r>
                    </w:p>
                    <w:p w14:paraId="34243976" w14:textId="77777777" w:rsidR="0092658E" w:rsidRDefault="0092658E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</w:p>
                    <w:p w14:paraId="6CBD3DA1" w14:textId="77777777" w:rsidR="0092658E" w:rsidRDefault="0092658E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</w:p>
                    <w:p w14:paraId="32F23A8E" w14:textId="77777777" w:rsidR="0092658E" w:rsidRDefault="0092658E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_______________________________________</w:t>
                      </w:r>
                      <w:r>
                        <w:rPr>
                          <w:sz w:val="16"/>
                        </w:rPr>
                        <w:tab/>
                        <w:t>_______________________________________</w:t>
                      </w:r>
                      <w:r>
                        <w:rPr>
                          <w:sz w:val="16"/>
                        </w:rPr>
                        <w:tab/>
                        <w:t>________________________________________</w:t>
                      </w:r>
                    </w:p>
                    <w:p w14:paraId="11BD372D" w14:textId="77777777" w:rsidR="00592C1C" w:rsidRDefault="00592C1C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Name - please print</w:t>
                      </w:r>
                      <w:r>
                        <w:rPr>
                          <w:sz w:val="16"/>
                        </w:rPr>
                        <w:tab/>
                        <w:t>Signature</w:t>
                      </w:r>
                      <w:r>
                        <w:rPr>
                          <w:sz w:val="16"/>
                        </w:rPr>
                        <w:tab/>
                        <w:t>Date</w:t>
                      </w:r>
                    </w:p>
                    <w:p w14:paraId="22FA67CE" w14:textId="77777777" w:rsidR="0092658E" w:rsidRDefault="0092658E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</w:p>
                    <w:p w14:paraId="7B6D14FC" w14:textId="77777777" w:rsidR="0092658E" w:rsidRDefault="0092658E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</w:p>
                    <w:p w14:paraId="22CB0EDF" w14:textId="77777777" w:rsidR="0092658E" w:rsidRDefault="0092658E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_______________________________________</w:t>
                      </w:r>
                      <w:r>
                        <w:rPr>
                          <w:sz w:val="16"/>
                        </w:rPr>
                        <w:tab/>
                        <w:t>_______________________________________</w:t>
                      </w:r>
                      <w:r>
                        <w:rPr>
                          <w:sz w:val="16"/>
                        </w:rPr>
                        <w:tab/>
                        <w:t>________________________________________</w:t>
                      </w:r>
                    </w:p>
                    <w:p w14:paraId="63063649" w14:textId="77777777" w:rsidR="00592C1C" w:rsidRDefault="00592C1C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Committee Chair Name - please print</w:t>
                      </w:r>
                      <w:r>
                        <w:rPr>
                          <w:sz w:val="16"/>
                        </w:rPr>
                        <w:tab/>
                        <w:t>Signature</w:t>
                      </w:r>
                      <w:r>
                        <w:rPr>
                          <w:sz w:val="16"/>
                        </w:rPr>
                        <w:tab/>
                        <w:t>Date</w:t>
                      </w:r>
                    </w:p>
                    <w:p w14:paraId="005D6DFB" w14:textId="77777777" w:rsidR="0092658E" w:rsidRDefault="0092658E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spacing w:before="60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ab/>
                      </w:r>
                      <w:r>
                        <w:rPr>
                          <w:sz w:val="16"/>
                        </w:rPr>
                        <w:tab/>
                      </w:r>
                      <w:r>
                        <w:rPr>
                          <w:sz w:val="16"/>
                        </w:rPr>
                        <w:tab/>
                        <w:t xml:space="preserve">                      </w:t>
                      </w:r>
                    </w:p>
                  </w:txbxContent>
                </v:textbox>
              </v:shape>
            </w:pict>
          </mc:Fallback>
        </mc:AlternateContent>
      </w:r>
    </w:p>
    <w:p w14:paraId="756DA367" w14:textId="77777777" w:rsidR="0092658E" w:rsidRDefault="0092658E"/>
    <w:p w14:paraId="0A22A01B" w14:textId="77777777" w:rsidR="0092658E" w:rsidRDefault="0092658E"/>
    <w:p w14:paraId="6D64DEAF" w14:textId="2EFCE593" w:rsidR="0092658E" w:rsidRDefault="000553C6"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37D0F793" wp14:editId="36FFF4DF">
                <wp:simplePos x="0" y="0"/>
                <wp:positionH relativeFrom="column">
                  <wp:posOffset>34925</wp:posOffset>
                </wp:positionH>
                <wp:positionV relativeFrom="paragraph">
                  <wp:posOffset>98537</wp:posOffset>
                </wp:positionV>
                <wp:extent cx="1693147" cy="0"/>
                <wp:effectExtent l="0" t="0" r="2159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9314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4651B0" id="Straight Connector 8" o:spid="_x0000_s1026" style="position:absolute;z-index:2516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75pt,7.75pt" to="136.05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" strokecolor="black [3040]"/>
            </w:pict>
          </mc:Fallback>
        </mc:AlternateContent>
      </w:r>
    </w:p>
    <w:p w14:paraId="51BFC63A" w14:textId="7305C902" w:rsidR="0092658E" w:rsidRDefault="0092658E"/>
    <w:p w14:paraId="45247337" w14:textId="1732945A" w:rsidR="0092658E" w:rsidRDefault="0092658E"/>
    <w:p w14:paraId="2264DE26" w14:textId="7094F2A9" w:rsidR="0092658E" w:rsidRDefault="000553C6">
      <w:r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0D038833" wp14:editId="1D2E35BB">
                <wp:simplePos x="0" y="0"/>
                <wp:positionH relativeFrom="column">
                  <wp:posOffset>34925</wp:posOffset>
                </wp:positionH>
                <wp:positionV relativeFrom="paragraph">
                  <wp:posOffset>47046</wp:posOffset>
                </wp:positionV>
                <wp:extent cx="1692910" cy="0"/>
                <wp:effectExtent l="0" t="0" r="2159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9291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24D4143" id="Straight Connector 10" o:spid="_x0000_s1026" style="position:absolute;z-index:2516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75pt,3.7pt" to="136.05pt,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" strokecolor="black [3040]"/>
            </w:pict>
          </mc:Fallback>
        </mc:AlternateContent>
      </w:r>
    </w:p>
    <w:p w14:paraId="12AB1121" w14:textId="4E07126F" w:rsidR="0092658E" w:rsidRDefault="0092658E"/>
    <w:p w14:paraId="47BCD0BE" w14:textId="4EA92CC2" w:rsidR="0092658E" w:rsidRDefault="000553C6">
      <w:r>
        <w:rPr>
          <w:noProof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0E149A47" wp14:editId="4B26E325">
                <wp:simplePos x="0" y="0"/>
                <wp:positionH relativeFrom="column">
                  <wp:posOffset>34625</wp:posOffset>
                </wp:positionH>
                <wp:positionV relativeFrom="paragraph">
                  <wp:posOffset>133218</wp:posOffset>
                </wp:positionV>
                <wp:extent cx="1691640" cy="0"/>
                <wp:effectExtent l="0" t="0" r="22860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916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D5C905" id="Straight Connector 15" o:spid="_x0000_s1026" style="position:absolute;flip:y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.75pt,10.5pt" to="135.95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" strokecolor="black [3040]"/>
            </w:pict>
          </mc:Fallback>
        </mc:AlternateContent>
      </w:r>
    </w:p>
    <w:p w14:paraId="31A0D3E1" w14:textId="61620B3C" w:rsidR="0092658E" w:rsidRDefault="0092658E"/>
    <w:p w14:paraId="01ED23D4" w14:textId="60B12717" w:rsidR="0092658E" w:rsidRDefault="0092658E"/>
    <w:p w14:paraId="01841B44" w14:textId="0863F770" w:rsidR="0092658E" w:rsidRDefault="000553C6"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52E4B022" wp14:editId="7E182A0C">
                <wp:simplePos x="0" y="0"/>
                <wp:positionH relativeFrom="column">
                  <wp:posOffset>34925</wp:posOffset>
                </wp:positionH>
                <wp:positionV relativeFrom="paragraph">
                  <wp:posOffset>86660</wp:posOffset>
                </wp:positionV>
                <wp:extent cx="1691640" cy="0"/>
                <wp:effectExtent l="0" t="0" r="2286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916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F2B8D79" id="Straight Connector 11" o:spid="_x0000_s1026" style="position:absolute;flip:y;z-index:2516710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.75pt,6.8pt" to="135.95pt,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" strokecolor="black [3040]"/>
            </w:pict>
          </mc:Fallback>
        </mc:AlternateContent>
      </w:r>
    </w:p>
    <w:p w14:paraId="4416A95E" w14:textId="745A0FD0" w:rsidR="0092658E" w:rsidRDefault="0092658E"/>
    <w:p w14:paraId="346C4553" w14:textId="0677F08F" w:rsidR="0092658E" w:rsidRDefault="0092658E"/>
    <w:p w14:paraId="38AC4124" w14:textId="64047E93" w:rsidR="0092658E" w:rsidRDefault="000553C6">
      <w:r>
        <w:rPr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261CAE9D" wp14:editId="1B78A85B">
                <wp:simplePos x="0" y="0"/>
                <wp:positionH relativeFrom="column">
                  <wp:posOffset>34925</wp:posOffset>
                </wp:positionH>
                <wp:positionV relativeFrom="paragraph">
                  <wp:posOffset>5059</wp:posOffset>
                </wp:positionV>
                <wp:extent cx="1691640" cy="0"/>
                <wp:effectExtent l="0" t="0" r="2286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916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AA2F5A" id="Straight Connector 12" o:spid="_x0000_s1026" style="position:absolute;flip:y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.75pt,.4pt" to="135.95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" strokecolor="black [3040]"/>
            </w:pict>
          </mc:Fallback>
        </mc:AlternateContent>
      </w:r>
    </w:p>
    <w:p w14:paraId="434BE090" w14:textId="77777777" w:rsidR="0092658E" w:rsidRDefault="0092658E"/>
    <w:p w14:paraId="50F2D006" w14:textId="11402396" w:rsidR="0092658E" w:rsidRDefault="000553C6">
      <w:r>
        <w:rPr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2EFA191E" wp14:editId="64A1EA23">
                <wp:simplePos x="0" y="0"/>
                <wp:positionH relativeFrom="column">
                  <wp:posOffset>34625</wp:posOffset>
                </wp:positionH>
                <wp:positionV relativeFrom="paragraph">
                  <wp:posOffset>105668</wp:posOffset>
                </wp:positionV>
                <wp:extent cx="1691640" cy="0"/>
                <wp:effectExtent l="0" t="0" r="2286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916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277B50" id="Straight Connector 13" o:spid="_x0000_s1026" style="position:absolute;flip:y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.75pt,8.3pt" to="135.95pt,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" strokecolor="black [3040]"/>
            </w:pict>
          </mc:Fallback>
        </mc:AlternateContent>
      </w:r>
    </w:p>
    <w:p w14:paraId="0E235C9C" w14:textId="62C85129" w:rsidR="0092658E" w:rsidRDefault="0092658E"/>
    <w:p w14:paraId="7DA48BC2" w14:textId="15EC0537" w:rsidR="0092658E" w:rsidRDefault="0092658E"/>
    <w:p w14:paraId="2C928F6F" w14:textId="4A2B34AE" w:rsidR="0092658E" w:rsidRDefault="0092658E"/>
    <w:p w14:paraId="0D9555D7" w14:textId="7690E02F" w:rsidR="0092658E" w:rsidRDefault="003A24A2">
      <w:r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096DF02C" wp14:editId="318551C3">
                <wp:simplePos x="0" y="0"/>
                <wp:positionH relativeFrom="column">
                  <wp:posOffset>4602480</wp:posOffset>
                </wp:positionH>
                <wp:positionV relativeFrom="paragraph">
                  <wp:posOffset>8255</wp:posOffset>
                </wp:positionV>
                <wp:extent cx="1463040" cy="0"/>
                <wp:effectExtent l="0" t="0" r="2286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630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231F60" id="Straight Connector 19" o:spid="_x0000_s1026" style="position:absolute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2.4pt,.65pt" to="477.6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" strokecolor="black [3040]"/>
            </w:pict>
          </mc:Fallback>
        </mc:AlternateContent>
      </w:r>
      <w:r w:rsidR="000553C6">
        <w:rPr>
          <w:noProof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7C5F0DFF" wp14:editId="7E814D93">
                <wp:simplePos x="0" y="0"/>
                <wp:positionH relativeFrom="column">
                  <wp:posOffset>34925</wp:posOffset>
                </wp:positionH>
                <wp:positionV relativeFrom="paragraph">
                  <wp:posOffset>18841</wp:posOffset>
                </wp:positionV>
                <wp:extent cx="1691640" cy="0"/>
                <wp:effectExtent l="0" t="0" r="2286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916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FAD5580" id="Straight Connector 14" o:spid="_x0000_s1026" style="position:absolute;flip:y;z-index:2516741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.75pt,1.5pt" to="135.9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" strokecolor="black [3040]"/>
            </w:pict>
          </mc:Fallback>
        </mc:AlternateContent>
      </w:r>
      <w:r w:rsidR="000553C6">
        <w:rPr>
          <w:noProof/>
        </w:rPr>
        <w:t>.</w:t>
      </w:r>
    </w:p>
    <w:p w14:paraId="350ADBA5" w14:textId="0ACA431C" w:rsidR="0092658E" w:rsidRDefault="0092658E"/>
    <w:p w14:paraId="7C9907CE" w14:textId="26B0AD78" w:rsidR="0092658E" w:rsidRDefault="0092658E"/>
    <w:sdt>
      <w:sdtPr>
        <w:id w:val="-545218941"/>
        <w:lock w:val="sdtContentLocked"/>
        <w:placeholder>
          <w:docPart w:val="DefaultPlaceholder_-1854013440"/>
        </w:placeholder>
        <w:group/>
      </w:sdtPr>
      <w:sdtEndPr/>
      <w:sdtContent>
        <w:p w14:paraId="15CD52E3" w14:textId="71A205AD" w:rsidR="0092658E" w:rsidRDefault="0092658E"/>
        <w:p w14:paraId="00F19B6C" w14:textId="77777777" w:rsidR="00F53EB4" w:rsidRDefault="00F53EB4">
          <w:pPr>
            <w:rPr>
              <w:b/>
              <w:bCs/>
              <w:u w:val="single"/>
            </w:rPr>
          </w:pPr>
        </w:p>
        <w:p w14:paraId="4FE42040" w14:textId="77777777" w:rsidR="00F53EB4" w:rsidRDefault="00F53EB4">
          <w:pPr>
            <w:rPr>
              <w:b/>
              <w:bCs/>
              <w:u w:val="single"/>
            </w:rPr>
          </w:pPr>
        </w:p>
        <w:p w14:paraId="7DB622EB" w14:textId="77777777" w:rsidR="00F53EB4" w:rsidRDefault="00F53EB4">
          <w:pPr>
            <w:rPr>
              <w:b/>
              <w:bCs/>
              <w:u w:val="single"/>
            </w:rPr>
          </w:pPr>
        </w:p>
        <w:p w14:paraId="4F669DB6" w14:textId="77777777" w:rsidR="00F53EB4" w:rsidRDefault="00F53EB4">
          <w:pPr>
            <w:rPr>
              <w:b/>
              <w:bCs/>
              <w:u w:val="single"/>
            </w:rPr>
          </w:pPr>
        </w:p>
        <w:p w14:paraId="2EBD3133" w14:textId="77777777" w:rsidR="00F53EB4" w:rsidRDefault="00F53EB4">
          <w:pPr>
            <w:rPr>
              <w:b/>
              <w:bCs/>
              <w:u w:val="single"/>
            </w:rPr>
          </w:pPr>
        </w:p>
        <w:p w14:paraId="2B154274" w14:textId="77777777" w:rsidR="000E1C48" w:rsidRDefault="000E1C48" w:rsidP="00280F08"/>
        <w:p w14:paraId="69A31635" w14:textId="77777777" w:rsidR="000E1C48" w:rsidRDefault="000E1C48" w:rsidP="00280F08"/>
        <w:p w14:paraId="4E79DC4E" w14:textId="77777777" w:rsidR="0092658E" w:rsidRDefault="0092658E"/>
        <w:p w14:paraId="34058B88" w14:textId="77777777" w:rsidR="0092658E" w:rsidRDefault="0092658E">
          <w:pPr>
            <w:tabs>
              <w:tab w:val="right" w:pos="10710"/>
            </w:tabs>
            <w:rPr>
              <w:sz w:val="16"/>
            </w:rPr>
          </w:pPr>
        </w:p>
        <w:p w14:paraId="53C6A929" w14:textId="3C5F167A" w:rsidR="009A1C1F" w:rsidRDefault="009A1C1F">
          <w:pPr>
            <w:tabs>
              <w:tab w:val="right" w:pos="10710"/>
            </w:tabs>
          </w:pPr>
        </w:p>
        <w:p w14:paraId="3160EF29" w14:textId="335D4FB3" w:rsidR="009A1C1F" w:rsidRDefault="009A1C1F" w:rsidP="009A1C1F"/>
        <w:p w14:paraId="1DC74D36" w14:textId="5540FF0B" w:rsidR="00C34152" w:rsidRDefault="00C34152" w:rsidP="009A1C1F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85376" behindDoc="0" locked="0" layoutInCell="0" allowOverlap="1" wp14:anchorId="00585AF6" wp14:editId="7567E0AD">
                    <wp:simplePos x="0" y="0"/>
                    <wp:positionH relativeFrom="margin">
                      <wp:posOffset>0</wp:posOffset>
                    </wp:positionH>
                    <wp:positionV relativeFrom="paragraph">
                      <wp:posOffset>100965</wp:posOffset>
                    </wp:positionV>
                    <wp:extent cx="6972300" cy="293370"/>
                    <wp:effectExtent l="0" t="0" r="19050" b="11430"/>
                    <wp:wrapNone/>
                    <wp:docPr id="3" name="Text Box 2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72300" cy="29337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5EA1CE3" w14:textId="77777777" w:rsidR="00C34152" w:rsidRPr="00156771" w:rsidRDefault="00C34152" w:rsidP="00C34152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156771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>Note to Candidate</w:t>
                                </w:r>
                                <w:r w:rsidRPr="00156771">
                                  <w:rPr>
                                    <w:sz w:val="22"/>
                                    <w:szCs w:val="22"/>
                                  </w:rPr>
                                  <w:t>: You have ten days after this report is provided to submit a response/rebuttal.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00585AF6" id="Text Box 25" o:spid="_x0000_s1030" type="#_x0000_t202" style="position:absolute;margin-left:0;margin-top:7.95pt;width:549pt;height:23.1pt;z-index:251685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" o:allowincell="f">
                    <v:textbox>
                      <w:txbxContent>
                        <w:p w14:paraId="35EA1CE3" w14:textId="77777777" w:rsidR="00C34152" w:rsidRPr="00156771" w:rsidRDefault="00C34152" w:rsidP="00C34152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156771">
                            <w:rPr>
                              <w:b/>
                              <w:sz w:val="22"/>
                              <w:szCs w:val="22"/>
                            </w:rPr>
                            <w:t>Note to Candidate</w:t>
                          </w:r>
                          <w:r w:rsidRPr="00156771">
                            <w:rPr>
                              <w:sz w:val="22"/>
                              <w:szCs w:val="22"/>
                            </w:rPr>
                            <w:t>: You have ten days after this report is provided to submit a response/rebuttal.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</w:p>
        <w:p w14:paraId="6FFA810E" w14:textId="35F57D0B" w:rsidR="00C34152" w:rsidRDefault="00C34152" w:rsidP="009A1C1F"/>
        <w:p w14:paraId="48E2EA74" w14:textId="59858090" w:rsidR="00C34152" w:rsidRDefault="003B0581" w:rsidP="009A1C1F"/>
      </w:sdtContent>
    </w:sdt>
    <w:sdt>
      <w:sdtPr>
        <w:rPr>
          <w:b/>
        </w:rPr>
        <w:id w:val="-1893256487"/>
        <w:lock w:val="sdtContentLocked"/>
        <w:placeholder>
          <w:docPart w:val="DefaultPlaceholder_-1854013440"/>
        </w:placeholder>
        <w:group/>
      </w:sdtPr>
      <w:sdtEndPr>
        <w:rPr>
          <w:b w:val="0"/>
        </w:rPr>
      </w:sdtEndPr>
      <w:sdtContent>
        <w:p w14:paraId="04922F80" w14:textId="419D38AD" w:rsidR="0092658E" w:rsidRDefault="0092658E">
          <w:pPr>
            <w:tabs>
              <w:tab w:val="right" w:pos="10710"/>
            </w:tabs>
            <w:rPr>
              <w:b/>
            </w:rPr>
          </w:pPr>
          <w:r>
            <w:rPr>
              <w:b/>
            </w:rPr>
            <w:t>California State University, Los Angeles</w:t>
          </w:r>
          <w:r>
            <w:rPr>
              <w:b/>
            </w:rPr>
            <w:tab/>
          </w:r>
        </w:p>
        <w:p w14:paraId="0754720C" w14:textId="4E10A406" w:rsidR="0092658E" w:rsidRDefault="002545F6" w:rsidP="00D63B5D">
          <w:pPr>
            <w:outlineLvl w:val="0"/>
            <w:rPr>
              <w:b/>
            </w:rPr>
          </w:pPr>
          <w:r>
            <w:rPr>
              <w:b/>
            </w:rPr>
            <w:t>College</w:t>
          </w:r>
          <w:r w:rsidR="0092658E">
            <w:rPr>
              <w:b/>
            </w:rPr>
            <w:t xml:space="preserve"> </w:t>
          </w:r>
          <w:r w:rsidR="00E53B73">
            <w:rPr>
              <w:b/>
            </w:rPr>
            <w:t xml:space="preserve">Committee </w:t>
          </w:r>
          <w:r w:rsidR="00C34152">
            <w:rPr>
              <w:b/>
            </w:rPr>
            <w:t>Range Elevation</w:t>
          </w:r>
          <w:r w:rsidR="0092658E">
            <w:rPr>
              <w:b/>
            </w:rPr>
            <w:t xml:space="preserve"> Form</w:t>
          </w:r>
        </w:p>
        <w:p w14:paraId="4DA7FC44" w14:textId="77777777" w:rsidR="0092658E" w:rsidRDefault="0092658E"/>
        <w:p w14:paraId="29CE452F" w14:textId="77777777" w:rsidR="0092658E" w:rsidRDefault="0092658E">
          <w:r>
            <w:rPr>
              <w:b/>
            </w:rPr>
            <w:t>EVALUATION:</w:t>
          </w:r>
          <w:r>
            <w:t xml:space="preserve">  Please indicate sources of information used in forming the following evaluation.  Sections A, B, C, D (additional sheets may be appended):</w:t>
          </w:r>
        </w:p>
        <w:p w14:paraId="6940E32E" w14:textId="77777777" w:rsidR="0092658E" w:rsidRDefault="0092658E"/>
        <w:p w14:paraId="79584402" w14:textId="77777777" w:rsidR="0092658E" w:rsidRDefault="0092658E"/>
        <w:p w14:paraId="4A35FAEF" w14:textId="77777777" w:rsidR="0092658E" w:rsidRDefault="0092658E">
          <w:pPr>
            <w:tabs>
              <w:tab w:val="left" w:pos="360"/>
              <w:tab w:val="left" w:pos="720"/>
            </w:tabs>
            <w:rPr>
              <w:b/>
            </w:rPr>
          </w:pPr>
          <w:r>
            <w:rPr>
              <w:b/>
            </w:rPr>
            <w:t>A.</w:t>
          </w:r>
          <w:r>
            <w:rPr>
              <w:b/>
            </w:rPr>
            <w:tab/>
            <w:t>Educational Performance:</w:t>
          </w:r>
        </w:p>
        <w:p w14:paraId="13E8868F" w14:textId="77777777" w:rsidR="0092658E" w:rsidRDefault="0092658E">
          <w:pPr>
            <w:tabs>
              <w:tab w:val="left" w:pos="360"/>
              <w:tab w:val="left" w:pos="720"/>
            </w:tabs>
          </w:pPr>
        </w:p>
        <w:p w14:paraId="5A7EC65B" w14:textId="1BB9CA93" w:rsidR="0092658E" w:rsidRDefault="0092658E">
          <w:pPr>
            <w:tabs>
              <w:tab w:val="left" w:pos="360"/>
              <w:tab w:val="left" w:pos="720"/>
            </w:tabs>
            <w:ind w:left="720" w:hanging="720"/>
          </w:pPr>
          <w:r>
            <w:tab/>
            <w:t>1.</w:t>
          </w:r>
          <w:r>
            <w:tab/>
            <w:t>Teaching Performance (</w:t>
          </w:r>
          <w:r w:rsidR="00345405">
            <w:t>a</w:t>
          </w:r>
          <w:r w:rsidR="00E033BE">
            <w:t>.</w:t>
          </w:r>
          <w:r>
            <w:t xml:space="preserve"> summary of the quantitative responses to the </w:t>
          </w:r>
          <w:r w:rsidR="00345405">
            <w:t>“</w:t>
          </w:r>
          <w:r>
            <w:rPr>
              <w:u w:val="single"/>
            </w:rPr>
            <w:t>Student Opinion Survey on Instruction”</w:t>
          </w:r>
          <w:r w:rsidR="00E033BE">
            <w:t>;</w:t>
          </w:r>
          <w:r>
            <w:t xml:space="preserve"> </w:t>
          </w:r>
          <w:r w:rsidR="00E033BE">
            <w:t xml:space="preserve">b. </w:t>
          </w:r>
          <w:r>
            <w:t>peer observation</w:t>
          </w:r>
          <w:r w:rsidR="00E033BE">
            <w:t>;</w:t>
          </w:r>
          <w:r>
            <w:t xml:space="preserve"> and </w:t>
          </w:r>
          <w:r w:rsidR="00E033BE">
            <w:t xml:space="preserve">c. </w:t>
          </w:r>
          <w:r>
            <w:t xml:space="preserve">at least one other </w:t>
          </w:r>
          <w:r w:rsidR="00345405">
            <w:t>form</w:t>
          </w:r>
          <w:r>
            <w:t xml:space="preserve"> of evaluation).</w:t>
          </w:r>
        </w:p>
      </w:sdtContent>
    </w:sdt>
    <w:p w14:paraId="4C8C89EB" w14:textId="77777777" w:rsidR="0092658E" w:rsidRDefault="0092658E">
      <w:pPr>
        <w:ind w:left="720"/>
      </w:pPr>
    </w:p>
    <w:p w14:paraId="4693D5AF" w14:textId="77777777" w:rsidR="0092658E" w:rsidRDefault="0092658E">
      <w:pPr>
        <w:ind w:left="720"/>
      </w:pPr>
    </w:p>
    <w:p w14:paraId="30798832" w14:textId="77777777" w:rsidR="00592C1C" w:rsidRDefault="00592C1C">
      <w:pPr>
        <w:ind w:left="720"/>
      </w:pPr>
    </w:p>
    <w:p w14:paraId="416AB60A" w14:textId="77777777" w:rsidR="00592C1C" w:rsidRDefault="00592C1C">
      <w:pPr>
        <w:ind w:left="720"/>
      </w:pPr>
    </w:p>
    <w:p w14:paraId="35D6693D" w14:textId="77777777" w:rsidR="00592C1C" w:rsidRDefault="00592C1C">
      <w:pPr>
        <w:ind w:left="720"/>
      </w:pPr>
    </w:p>
    <w:p w14:paraId="22CB9284" w14:textId="77777777" w:rsidR="0092658E" w:rsidRDefault="0092658E">
      <w:pPr>
        <w:ind w:left="720"/>
      </w:pPr>
    </w:p>
    <w:p w14:paraId="7E2C5554" w14:textId="77777777" w:rsidR="009A5FC6" w:rsidRDefault="009A5FC6" w:rsidP="00474CE3">
      <w:pPr>
        <w:tabs>
          <w:tab w:val="left" w:pos="360"/>
          <w:tab w:val="left" w:pos="720"/>
        </w:tabs>
        <w:ind w:left="810"/>
      </w:pPr>
    </w:p>
    <w:sdt>
      <w:sdtPr>
        <w:id w:val="1294488038"/>
        <w:lock w:val="sdtContentLocked"/>
        <w:placeholder>
          <w:docPart w:val="DefaultPlaceholder_-1854013440"/>
        </w:placeholder>
        <w:group/>
      </w:sdtPr>
      <w:sdtEndPr/>
      <w:sdtContent>
        <w:p w14:paraId="54442DB1" w14:textId="0DA5A415" w:rsidR="0092658E" w:rsidRDefault="0092658E">
          <w:pPr>
            <w:tabs>
              <w:tab w:val="left" w:pos="360"/>
              <w:tab w:val="left" w:pos="720"/>
            </w:tabs>
          </w:pPr>
          <w:r>
            <w:tab/>
            <w:t>2.</w:t>
          </w:r>
          <w:r>
            <w:tab/>
            <w:t>Related Educational Activities</w:t>
          </w:r>
          <w:r w:rsidR="00C34152">
            <w:t xml:space="preserve"> (optional)</w:t>
          </w:r>
          <w:r>
            <w:t>.</w:t>
          </w:r>
        </w:p>
      </w:sdtContent>
    </w:sdt>
    <w:p w14:paraId="76B44E4A" w14:textId="77777777" w:rsidR="009A5FC6" w:rsidRDefault="009A5FC6" w:rsidP="00474CE3">
      <w:pPr>
        <w:tabs>
          <w:tab w:val="left" w:pos="810"/>
        </w:tabs>
        <w:ind w:left="720"/>
      </w:pPr>
    </w:p>
    <w:p w14:paraId="65D9321B" w14:textId="77777777" w:rsidR="00474CE3" w:rsidRDefault="00474CE3" w:rsidP="00474CE3">
      <w:pPr>
        <w:tabs>
          <w:tab w:val="left" w:pos="810"/>
        </w:tabs>
        <w:ind w:left="720"/>
      </w:pPr>
    </w:p>
    <w:p w14:paraId="586429F2" w14:textId="77777777" w:rsidR="00474CE3" w:rsidRDefault="00474CE3" w:rsidP="00474CE3">
      <w:pPr>
        <w:tabs>
          <w:tab w:val="left" w:pos="810"/>
        </w:tabs>
        <w:ind w:left="720"/>
      </w:pPr>
    </w:p>
    <w:p w14:paraId="15AA1796" w14:textId="77777777" w:rsidR="00474CE3" w:rsidRDefault="00474CE3" w:rsidP="00474CE3">
      <w:pPr>
        <w:tabs>
          <w:tab w:val="left" w:pos="810"/>
        </w:tabs>
        <w:ind w:left="720"/>
      </w:pPr>
    </w:p>
    <w:p w14:paraId="395793D5" w14:textId="77777777" w:rsidR="00474CE3" w:rsidRDefault="00474CE3" w:rsidP="00474CE3">
      <w:pPr>
        <w:tabs>
          <w:tab w:val="left" w:pos="810"/>
        </w:tabs>
        <w:ind w:left="720"/>
      </w:pPr>
    </w:p>
    <w:p w14:paraId="6FCF3103" w14:textId="77777777" w:rsidR="00474CE3" w:rsidRDefault="00474CE3" w:rsidP="00474CE3">
      <w:pPr>
        <w:tabs>
          <w:tab w:val="left" w:pos="810"/>
        </w:tabs>
        <w:ind w:left="720"/>
      </w:pPr>
    </w:p>
    <w:sdt>
      <w:sdtPr>
        <w:id w:val="316692881"/>
        <w:lock w:val="sdtContentLocked"/>
        <w:placeholder>
          <w:docPart w:val="DefaultPlaceholder_-1854013440"/>
        </w:placeholder>
        <w:group/>
      </w:sdtPr>
      <w:sdtEndPr/>
      <w:sdtContent>
        <w:p w14:paraId="7A9829BC" w14:textId="1B68401B" w:rsidR="00474CE3" w:rsidRDefault="0007543F" w:rsidP="0007543F">
          <w:pPr>
            <w:tabs>
              <w:tab w:val="left" w:pos="810"/>
            </w:tabs>
            <w:ind w:left="360"/>
          </w:pPr>
          <w:r>
            <w:t>3.    Currency in the field</w:t>
          </w:r>
        </w:p>
      </w:sdtContent>
    </w:sdt>
    <w:p w14:paraId="797A9E9F" w14:textId="7CC741FB" w:rsidR="0007543F" w:rsidRDefault="0007543F" w:rsidP="0007543F">
      <w:pPr>
        <w:tabs>
          <w:tab w:val="left" w:pos="810"/>
        </w:tabs>
        <w:ind w:left="810"/>
      </w:pPr>
    </w:p>
    <w:p w14:paraId="033B3E5C" w14:textId="67F88D21" w:rsidR="0007543F" w:rsidRDefault="0007543F" w:rsidP="0007543F">
      <w:pPr>
        <w:tabs>
          <w:tab w:val="left" w:pos="810"/>
        </w:tabs>
        <w:ind w:left="810"/>
      </w:pPr>
    </w:p>
    <w:p w14:paraId="454B2259" w14:textId="131C804D" w:rsidR="0007543F" w:rsidRDefault="0007543F" w:rsidP="0007543F">
      <w:pPr>
        <w:tabs>
          <w:tab w:val="left" w:pos="810"/>
        </w:tabs>
        <w:ind w:left="810"/>
      </w:pPr>
    </w:p>
    <w:p w14:paraId="4772CE15" w14:textId="058DD1B4" w:rsidR="0007543F" w:rsidRDefault="0007543F" w:rsidP="0007543F">
      <w:pPr>
        <w:tabs>
          <w:tab w:val="left" w:pos="810"/>
        </w:tabs>
        <w:ind w:left="810"/>
      </w:pPr>
    </w:p>
    <w:p w14:paraId="2CB29AC4" w14:textId="2C06DBC8" w:rsidR="0007543F" w:rsidRDefault="0007543F" w:rsidP="0007543F">
      <w:pPr>
        <w:tabs>
          <w:tab w:val="left" w:pos="810"/>
        </w:tabs>
        <w:ind w:left="810"/>
      </w:pPr>
    </w:p>
    <w:p w14:paraId="1E2A4CF8" w14:textId="4290D943" w:rsidR="0007543F" w:rsidRDefault="0007543F" w:rsidP="0007543F">
      <w:pPr>
        <w:tabs>
          <w:tab w:val="left" w:pos="810"/>
        </w:tabs>
        <w:ind w:left="810"/>
      </w:pPr>
    </w:p>
    <w:p w14:paraId="49EBAD57" w14:textId="77777777" w:rsidR="0007543F" w:rsidRDefault="0007543F" w:rsidP="0007543F">
      <w:pPr>
        <w:tabs>
          <w:tab w:val="left" w:pos="810"/>
        </w:tabs>
        <w:ind w:left="810"/>
      </w:pPr>
    </w:p>
    <w:p w14:paraId="6FBD99C6" w14:textId="77777777" w:rsidR="00592C1C" w:rsidRDefault="00592C1C" w:rsidP="00592C1C">
      <w:pPr>
        <w:ind w:left="360"/>
      </w:pPr>
    </w:p>
    <w:p w14:paraId="57C1433B" w14:textId="506849AE" w:rsidR="00592C1C" w:rsidRDefault="003B0581" w:rsidP="00592C1C">
      <w:pPr>
        <w:tabs>
          <w:tab w:val="left" w:pos="360"/>
          <w:tab w:val="left" w:pos="720"/>
        </w:tabs>
        <w:rPr>
          <w:b/>
        </w:rPr>
      </w:pPr>
      <w:r>
        <w:rPr>
          <w:b/>
        </w:rPr>
        <w:t>Additional Comments (optional)</w:t>
      </w:r>
    </w:p>
    <w:p w14:paraId="2C3D037B" w14:textId="77777777" w:rsidR="00592C1C" w:rsidRDefault="00592C1C" w:rsidP="00592C1C">
      <w:pPr>
        <w:ind w:left="360"/>
      </w:pPr>
    </w:p>
    <w:p w14:paraId="3BBB3F61" w14:textId="77777777" w:rsidR="00592C1C" w:rsidRPr="009A5FC6" w:rsidRDefault="00592C1C" w:rsidP="009A5FC6">
      <w:pPr>
        <w:tabs>
          <w:tab w:val="left" w:pos="360"/>
          <w:tab w:val="left" w:pos="720"/>
        </w:tabs>
        <w:ind w:left="360"/>
      </w:pPr>
    </w:p>
    <w:p w14:paraId="197B40D6" w14:textId="77777777" w:rsidR="00592C1C" w:rsidRPr="009A5FC6" w:rsidRDefault="00592C1C" w:rsidP="009A5FC6">
      <w:pPr>
        <w:ind w:left="360"/>
      </w:pPr>
    </w:p>
    <w:sectPr w:rsidR="00592C1C" w:rsidRPr="009A5FC6" w:rsidSect="0031423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EBE99B" w14:textId="77777777" w:rsidR="00085132" w:rsidRDefault="00085132" w:rsidP="000E1C48">
      <w:r>
        <w:separator/>
      </w:r>
    </w:p>
  </w:endnote>
  <w:endnote w:type="continuationSeparator" w:id="0">
    <w:p w14:paraId="25DB2CB6" w14:textId="77777777" w:rsidR="00085132" w:rsidRDefault="00085132" w:rsidP="000E1C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CAEAFD" w14:textId="77777777" w:rsidR="003B0581" w:rsidRDefault="003B05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EB97B" w14:textId="24FE376B" w:rsidR="000E1C48" w:rsidRPr="000E1C48" w:rsidRDefault="00C34152" w:rsidP="00C34152">
    <w:pPr>
      <w:pStyle w:val="Footer"/>
      <w:jc w:val="right"/>
      <w:rPr>
        <w:sz w:val="16"/>
        <w:szCs w:val="16"/>
      </w:rPr>
    </w:pP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10</w:t>
    </w:r>
    <w:r w:rsidR="000E1C48" w:rsidRPr="000E1C48">
      <w:rPr>
        <w:sz w:val="16"/>
        <w:szCs w:val="16"/>
      </w:rPr>
      <w:t>/</w:t>
    </w:r>
    <w:r w:rsidR="00D961D4">
      <w:rPr>
        <w:sz w:val="16"/>
        <w:szCs w:val="16"/>
      </w:rPr>
      <w:t>20</w:t>
    </w:r>
    <w:r>
      <w:rPr>
        <w:sz w:val="16"/>
        <w:szCs w:val="16"/>
      </w:rPr>
      <w:t>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772228" w14:textId="77777777" w:rsidR="003B0581" w:rsidRDefault="003B05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2B4A68" w14:textId="77777777" w:rsidR="00085132" w:rsidRDefault="00085132" w:rsidP="000E1C48">
      <w:r>
        <w:separator/>
      </w:r>
    </w:p>
  </w:footnote>
  <w:footnote w:type="continuationSeparator" w:id="0">
    <w:p w14:paraId="16E8FC99" w14:textId="77777777" w:rsidR="00085132" w:rsidRDefault="00085132" w:rsidP="000E1C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186477" w14:textId="77777777" w:rsidR="003B0581" w:rsidRDefault="003B05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1073AB" w14:textId="3320E9FC" w:rsidR="00C34152" w:rsidRDefault="003B0581">
    <w:pPr>
      <w:pStyle w:val="Header"/>
      <w:jc w:val="right"/>
    </w:pPr>
    <w:sdt>
      <w:sdtPr>
        <w:id w:val="561679651"/>
        <w:docPartObj>
          <w:docPartGallery w:val="Watermarks"/>
          <w:docPartUnique/>
        </w:docPartObj>
      </w:sdtPr>
      <w:sdtContent>
        <w:r>
          <w:rPr>
            <w:noProof/>
          </w:rPr>
          <w:pict w14:anchorId="1266420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left:0;text-align:left;margin-left:0;margin-top:0;width:461.85pt;height:197.9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sdtContent>
    </w:sdt>
    <w:sdt>
      <w:sdtPr>
        <w:id w:val="71339414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C34152">
          <w:fldChar w:fldCharType="begin"/>
        </w:r>
        <w:r w:rsidR="00C34152">
          <w:instrText xml:space="preserve"> PAGE   \* MERGEFORMAT </w:instrText>
        </w:r>
        <w:r w:rsidR="00C34152">
          <w:fldChar w:fldCharType="separate"/>
        </w:r>
        <w:r w:rsidR="003A24A2">
          <w:rPr>
            <w:noProof/>
          </w:rPr>
          <w:t>1</w:t>
        </w:r>
        <w:r w:rsidR="00C34152">
          <w:rPr>
            <w:noProof/>
          </w:rPr>
          <w:fldChar w:fldCharType="end"/>
        </w:r>
      </w:sdtContent>
    </w:sdt>
  </w:p>
  <w:p w14:paraId="4B4E937D" w14:textId="77777777" w:rsidR="00C34152" w:rsidRDefault="00C341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2A2236" w14:textId="77777777" w:rsidR="003B0581" w:rsidRDefault="003B058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MjI1NTAzMDcwMjVQ0lEKTi0uzszPAykwrgUAKTQGvywAAAA="/>
  </w:docVars>
  <w:rsids>
    <w:rsidRoot w:val="00DE6C9B"/>
    <w:rsid w:val="000344B9"/>
    <w:rsid w:val="000553C6"/>
    <w:rsid w:val="0007543F"/>
    <w:rsid w:val="00085132"/>
    <w:rsid w:val="000E1C48"/>
    <w:rsid w:val="00105AF8"/>
    <w:rsid w:val="00134BF7"/>
    <w:rsid w:val="001A2A3D"/>
    <w:rsid w:val="001A4516"/>
    <w:rsid w:val="00233BE0"/>
    <w:rsid w:val="00241E4F"/>
    <w:rsid w:val="002545F6"/>
    <w:rsid w:val="00263862"/>
    <w:rsid w:val="00280F08"/>
    <w:rsid w:val="002E55FD"/>
    <w:rsid w:val="00314231"/>
    <w:rsid w:val="00345405"/>
    <w:rsid w:val="003A24A2"/>
    <w:rsid w:val="003B0581"/>
    <w:rsid w:val="003B2C96"/>
    <w:rsid w:val="003B738F"/>
    <w:rsid w:val="004572FB"/>
    <w:rsid w:val="00474CE3"/>
    <w:rsid w:val="00487BDA"/>
    <w:rsid w:val="004E7E46"/>
    <w:rsid w:val="004F7CE6"/>
    <w:rsid w:val="005410AF"/>
    <w:rsid w:val="0055766A"/>
    <w:rsid w:val="00592C1C"/>
    <w:rsid w:val="005A008F"/>
    <w:rsid w:val="005C483A"/>
    <w:rsid w:val="005D6082"/>
    <w:rsid w:val="006003E3"/>
    <w:rsid w:val="00604E36"/>
    <w:rsid w:val="00626BE9"/>
    <w:rsid w:val="00667CE2"/>
    <w:rsid w:val="00681535"/>
    <w:rsid w:val="007701D4"/>
    <w:rsid w:val="007C408C"/>
    <w:rsid w:val="00836175"/>
    <w:rsid w:val="00853521"/>
    <w:rsid w:val="008F76EA"/>
    <w:rsid w:val="00902DA1"/>
    <w:rsid w:val="0092658E"/>
    <w:rsid w:val="00947361"/>
    <w:rsid w:val="00954047"/>
    <w:rsid w:val="00975EE3"/>
    <w:rsid w:val="009A1C1F"/>
    <w:rsid w:val="009A5FC6"/>
    <w:rsid w:val="009D3A9B"/>
    <w:rsid w:val="00A576FA"/>
    <w:rsid w:val="00B166CA"/>
    <w:rsid w:val="00C34152"/>
    <w:rsid w:val="00C7019D"/>
    <w:rsid w:val="00C82805"/>
    <w:rsid w:val="00CD0778"/>
    <w:rsid w:val="00CF7B1D"/>
    <w:rsid w:val="00D54411"/>
    <w:rsid w:val="00D63B5D"/>
    <w:rsid w:val="00D961D4"/>
    <w:rsid w:val="00DE6C9B"/>
    <w:rsid w:val="00E033BE"/>
    <w:rsid w:val="00E423A2"/>
    <w:rsid w:val="00E53B73"/>
    <w:rsid w:val="00E574BA"/>
    <w:rsid w:val="00E94CBE"/>
    <w:rsid w:val="00F45E4F"/>
    <w:rsid w:val="00F53EB4"/>
    <w:rsid w:val="00FA1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0F52BAC0"/>
  <w15:docId w15:val="{81E23DEB-76B1-48C1-A8CF-F1C683EF2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142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D63B5D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link w:val="BalloonTextChar"/>
    <w:rsid w:val="00592C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92C1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E1C4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1C48"/>
  </w:style>
  <w:style w:type="paragraph" w:styleId="Footer">
    <w:name w:val="footer"/>
    <w:basedOn w:val="Normal"/>
    <w:link w:val="FooterChar"/>
    <w:unhideWhenUsed/>
    <w:rsid w:val="000E1C4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E1C48"/>
  </w:style>
  <w:style w:type="character" w:styleId="PlaceholderText">
    <w:name w:val="Placeholder Text"/>
    <w:basedOn w:val="DefaultParagraphFont"/>
    <w:uiPriority w:val="99"/>
    <w:semiHidden/>
    <w:rsid w:val="009A5FC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096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9FAA7-C6D3-4BBA-AA2A-DD43403B0F5F}"/>
      </w:docPartPr>
      <w:docPartBody>
        <w:p w:rsidR="00095C2B" w:rsidRDefault="004437E7" w:rsidP="004437E7">
          <w:pPr>
            <w:pStyle w:val="DefaultPlaceholder1081868574"/>
          </w:pPr>
          <w:r w:rsidRPr="00396429">
            <w:rPr>
              <w:rStyle w:val="PlaceholderText"/>
            </w:rPr>
            <w:t>Click here to enter text.</w:t>
          </w:r>
        </w:p>
      </w:docPartBody>
    </w:docPart>
    <w:docPart>
      <w:docPartPr>
        <w:name w:val="5736CD6756274BE5A87F573FD81B3B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890E5-A209-4DE8-8677-CAA73E50FF6D}"/>
      </w:docPartPr>
      <w:docPartBody>
        <w:p w:rsidR="00095C2B" w:rsidRDefault="004437E7" w:rsidP="004437E7">
          <w:pPr>
            <w:pStyle w:val="5736CD6756274BE5A87F573FD81B3B0B27"/>
          </w:pPr>
          <w:r w:rsidRPr="00396429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D92190-D07D-4F7F-AC9F-CC7611CB096B}"/>
      </w:docPartPr>
      <w:docPartBody>
        <w:p w:rsidR="009B7917" w:rsidRDefault="004437E7">
          <w:r w:rsidRPr="00BD573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E38CB"/>
    <w:rsid w:val="00095C2B"/>
    <w:rsid w:val="001E38CB"/>
    <w:rsid w:val="00407798"/>
    <w:rsid w:val="004437E7"/>
    <w:rsid w:val="005B35BC"/>
    <w:rsid w:val="0098762C"/>
    <w:rsid w:val="009B7917"/>
    <w:rsid w:val="00DD7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437E7"/>
    <w:rPr>
      <w:color w:val="808080"/>
    </w:rPr>
  </w:style>
  <w:style w:type="paragraph" w:customStyle="1" w:styleId="5736CD6756274BE5A87F573FD81B3B0B27">
    <w:name w:val="5736CD6756274BE5A87F573FD81B3B0B27"/>
    <w:rsid w:val="004437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Placeholder1081868574">
    <w:name w:val="DefaultPlaceholder_1081868574"/>
    <w:rsid w:val="004437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2B3C47E-498C-4BEB-9A65-22CEC370F8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7</Words>
  <Characters>64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PERSONNEL REPORT FORM</vt:lpstr>
    </vt:vector>
  </TitlesOfParts>
  <Company>Cal State L.A.</Company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PERSONNEL REPORT FORM</dc:title>
  <dc:creator>CSLA</dc:creator>
  <cp:lastModifiedBy>Salcido, Violeta</cp:lastModifiedBy>
  <cp:revision>2</cp:revision>
  <cp:lastPrinted>2016-01-04T22:00:00Z</cp:lastPrinted>
  <dcterms:created xsi:type="dcterms:W3CDTF">2021-11-01T16:24:00Z</dcterms:created>
  <dcterms:modified xsi:type="dcterms:W3CDTF">2021-11-01T16:24:00Z</dcterms:modified>
</cp:coreProperties>
</file>